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13A7824" w14:textId="48EFE730" w:rsidR="0037645C" w:rsidRPr="00B96CA0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B96CA0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788BF728" w14:textId="3C336BEC" w:rsidR="00B96CA0" w:rsidRPr="00B96CA0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B96CA0">
            <w:rPr>
              <w:rFonts w:ascii="標楷體" w:eastAsia="標楷體" w:hAnsi="標楷體"/>
              <w:szCs w:val="24"/>
            </w:rPr>
            <w:fldChar w:fldCharType="begin"/>
          </w:r>
          <w:r w:rsidRPr="00B96CA0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B96CA0">
            <w:rPr>
              <w:rFonts w:ascii="標楷體" w:eastAsia="標楷體" w:hAnsi="標楷體"/>
              <w:szCs w:val="24"/>
            </w:rPr>
            <w:fldChar w:fldCharType="separate"/>
          </w:r>
          <w:hyperlink w:anchor="_Toc133014671" w:history="1">
            <w:r w:rsidR="00B96CA0" w:rsidRPr="00B96CA0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B96CA0" w:rsidRPr="00B96CA0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B96CA0" w:rsidRPr="00B96CA0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B96CA0" w:rsidRPr="00B96CA0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96CA0" w:rsidRPr="00B96CA0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B96CA0" w:rsidRPr="00B96CA0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B96CA0"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="00B96CA0"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96CA0"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71 \h </w:instrText>
            </w:r>
            <w:r w:rsidR="00B96CA0" w:rsidRPr="00B96CA0">
              <w:rPr>
                <w:rFonts w:ascii="標楷體" w:eastAsia="標楷體" w:hAnsi="標楷體"/>
                <w:noProof/>
                <w:webHidden/>
              </w:rPr>
            </w:r>
            <w:r w:rsidR="00B96CA0"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1</w:t>
            </w:r>
            <w:r w:rsidR="00B96CA0"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C95B4F1" w14:textId="41D2DB6C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72" w:history="1">
            <w:r w:rsidRPr="00B96CA0">
              <w:rPr>
                <w:rStyle w:val="a3"/>
                <w:rFonts w:ascii="標楷體" w:eastAsia="標楷體" w:hAnsi="標楷體"/>
                <w:noProof/>
              </w:rPr>
              <w:t>Module 2. Python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基礎回顧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72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16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64B3B53" w14:textId="003DC476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73" w:history="1"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73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22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F2F945B" w14:textId="7EA5F6D8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74" w:history="1"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Pr="00B96CA0">
              <w:rPr>
                <w:rStyle w:val="a3"/>
                <w:rFonts w:ascii="標楷體" w:eastAsia="標楷體" w:hAnsi="標楷體"/>
                <w:noProof/>
              </w:rPr>
              <w:t>URL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74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35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F5B1930" w14:textId="37D8205A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75" w:history="1"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B96CA0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75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37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4E20DC5" w14:textId="247A1AEF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76" w:history="1"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B96CA0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76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40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F371568" w14:textId="637F7EAC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77" w:history="1">
            <w:r w:rsidRPr="00B96CA0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B96CA0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77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45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F3D249F" w14:textId="750CCF4E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78" w:history="1">
            <w:r w:rsidRPr="00B96CA0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78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58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7B2F30D" w14:textId="6791541B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79" w:history="1">
            <w:r w:rsidRPr="00B96CA0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79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65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7232D56" w14:textId="3CF8195D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80" w:history="1"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96CA0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80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78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B8F207E" w14:textId="1A72BA47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81" w:history="1"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96CA0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81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82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CDE8353" w14:textId="2A658543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82" w:history="1"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Module 12. cookie 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82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85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F60E33D" w14:textId="4C7CC16A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83" w:history="1"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B96CA0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83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86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2FA7E12" w14:textId="5F506399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84" w:history="1"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96CA0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84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90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EC32306" w14:textId="558A07FF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85" w:history="1"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96CA0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85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93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F2376A5" w14:textId="5C65342B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86" w:history="1">
            <w:r w:rsidRPr="00B96CA0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96CA0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96CA0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86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99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E8B8424" w14:textId="611905A0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87" w:history="1">
            <w:r w:rsidRPr="00B96CA0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87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105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95917A5" w14:textId="642290E3" w:rsidR="00B96CA0" w:rsidRPr="00B96CA0" w:rsidRDefault="00B96CA0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33014688" w:history="1">
            <w:r w:rsidRPr="00B96CA0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Pr="00B96CA0">
              <w:rPr>
                <w:rFonts w:ascii="標楷體" w:eastAsia="標楷體" w:hAnsi="標楷體"/>
                <w:noProof/>
                <w:webHidden/>
              </w:rPr>
              <w:tab/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96CA0">
              <w:rPr>
                <w:rFonts w:ascii="標楷體" w:eastAsia="標楷體" w:hAnsi="標楷體"/>
                <w:noProof/>
                <w:webHidden/>
              </w:rPr>
              <w:instrText xml:space="preserve"> PAGEREF _Toc133014688 \h </w:instrText>
            </w:r>
            <w:r w:rsidRPr="00B96CA0">
              <w:rPr>
                <w:rFonts w:ascii="標楷體" w:eastAsia="標楷體" w:hAnsi="標楷體"/>
                <w:noProof/>
                <w:webHidden/>
              </w:rPr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B52D8">
              <w:rPr>
                <w:rFonts w:ascii="標楷體" w:eastAsia="標楷體" w:hAnsi="標楷體"/>
                <w:noProof/>
                <w:webHidden/>
              </w:rPr>
              <w:t>114</w:t>
            </w:r>
            <w:r w:rsidRPr="00B96CA0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7A14519D" w:rsidR="0037645C" w:rsidRPr="00B26E37" w:rsidRDefault="0037645C">
          <w:pPr>
            <w:rPr>
              <w:rFonts w:ascii="標楷體" w:eastAsia="標楷體" w:hAnsi="標楷體"/>
            </w:rPr>
          </w:pPr>
          <w:r w:rsidRPr="00B96CA0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FA0795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FA0795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1" w:name="_Toc95473923"/>
      <w:bookmarkStart w:id="2" w:name="_Toc133014671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1"/>
      <w:bookmarkEnd w:id="2"/>
    </w:p>
    <w:p w14:paraId="6AD84AA2" w14:textId="77777777" w:rsidR="007850AA" w:rsidRPr="005A52B4" w:rsidRDefault="007850AA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Anaconda</w:t>
      </w:r>
    </w:p>
    <w:p w14:paraId="58590869" w14:textId="77777777" w:rsidR="002049A0" w:rsidRPr="008F46E2" w:rsidRDefault="002049A0" w:rsidP="002049A0">
      <w:r w:rsidRPr="008F46E2">
        <w:rPr>
          <w:rFonts w:hint="eastAsia"/>
        </w:rPr>
        <w:t>參考連結</w:t>
      </w:r>
    </w:p>
    <w:p w14:paraId="6AA47C8F" w14:textId="77777777" w:rsidR="002049A0" w:rsidRPr="008F46E2" w:rsidRDefault="002049A0" w:rsidP="002049A0">
      <w:r w:rsidRPr="008F46E2">
        <w:rPr>
          <w:rFonts w:hint="eastAsia"/>
        </w:rPr>
        <w:t>[</w:t>
      </w:r>
      <w:r w:rsidRPr="008F46E2">
        <w:t>1] Anaconda - Individual Edition</w:t>
      </w:r>
    </w:p>
    <w:p w14:paraId="434B60AD" w14:textId="77777777" w:rsidR="002049A0" w:rsidRPr="008F46E2" w:rsidRDefault="00FA0795" w:rsidP="002049A0">
      <w:hyperlink r:id="rId10" w:history="1">
        <w:r w:rsidR="002049A0" w:rsidRPr="008F46E2">
          <w:rPr>
            <w:rStyle w:val="a3"/>
          </w:rPr>
          <w:t>https://www.anaconda.com/products/individual</w:t>
        </w:r>
      </w:hyperlink>
    </w:p>
    <w:p w14:paraId="3DC8A7D0" w14:textId="77777777" w:rsidR="002049A0" w:rsidRPr="008F46E2" w:rsidRDefault="002049A0" w:rsidP="002049A0"/>
    <w:p w14:paraId="55DA9DA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Pr="008F46E2">
        <w:t xml:space="preserve">Anaconda Distribution </w:t>
      </w:r>
      <w:r w:rsidRPr="008F46E2">
        <w:rPr>
          <w:rFonts w:hint="eastAsia"/>
        </w:rPr>
        <w:t>的連結</w:t>
      </w:r>
    </w:p>
    <w:p w14:paraId="21DAB015" w14:textId="77777777" w:rsidR="002049A0" w:rsidRPr="008F46E2" w:rsidRDefault="002049A0" w:rsidP="002049A0">
      <w:pPr>
        <w:jc w:val="center"/>
      </w:pPr>
    </w:p>
    <w:p w14:paraId="5DA1D2E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4B8191C0" w14:textId="77777777" w:rsidR="002049A0" w:rsidRPr="008F46E2" w:rsidRDefault="002049A0" w:rsidP="002049A0">
      <w:pPr>
        <w:jc w:val="center"/>
      </w:pPr>
    </w:p>
    <w:p w14:paraId="44C14BB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後，快速點兩下進行安裝</w:t>
      </w:r>
    </w:p>
    <w:p w14:paraId="738133B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有安全性警告，可按下執行或同意</w:t>
      </w:r>
    </w:p>
    <w:p w14:paraId="3EAAF01E" w14:textId="77777777" w:rsidR="002049A0" w:rsidRPr="008F46E2" w:rsidRDefault="002049A0" w:rsidP="002049A0">
      <w:pPr>
        <w:jc w:val="center"/>
      </w:pPr>
    </w:p>
    <w:p w14:paraId="3ECA7E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A683123" w14:textId="77777777" w:rsidR="002049A0" w:rsidRPr="008F46E2" w:rsidRDefault="002049A0" w:rsidP="002049A0">
      <w:pPr>
        <w:jc w:val="center"/>
      </w:pPr>
    </w:p>
    <w:p w14:paraId="1A31F3CB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20B03698" w14:textId="77777777" w:rsidR="002049A0" w:rsidRPr="008F46E2" w:rsidRDefault="002049A0" w:rsidP="002049A0">
      <w:pPr>
        <w:jc w:val="center"/>
      </w:pPr>
    </w:p>
    <w:p w14:paraId="232B2DE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28B69B1" w14:textId="77777777" w:rsidR="002049A0" w:rsidRPr="008F46E2" w:rsidRDefault="002049A0" w:rsidP="002049A0">
      <w:pPr>
        <w:jc w:val="center"/>
      </w:pPr>
    </w:p>
    <w:p w14:paraId="09627077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66C8052" w14:textId="77777777" w:rsidR="002049A0" w:rsidRPr="008F46E2" w:rsidRDefault="002049A0" w:rsidP="002049A0">
      <w:pPr>
        <w:jc w:val="center"/>
      </w:pPr>
    </w:p>
    <w:p w14:paraId="5B837D57" w14:textId="77777777" w:rsidR="002049A0" w:rsidRPr="008F46E2" w:rsidRDefault="002049A0" w:rsidP="002049A0">
      <w:pPr>
        <w:jc w:val="center"/>
      </w:pPr>
      <w:r w:rsidRPr="007922D6">
        <w:rPr>
          <w:noProof/>
        </w:rPr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最後一個建議打勾，省空間</w:t>
      </w:r>
      <w:r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7B8F8527" w14:textId="77777777" w:rsidR="002049A0" w:rsidRPr="008F46E2" w:rsidRDefault="002049A0" w:rsidP="002049A0">
      <w:pPr>
        <w:jc w:val="center"/>
      </w:pPr>
    </w:p>
    <w:p w14:paraId="4BF41E2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56B5FFBC" w14:textId="77777777" w:rsidR="002049A0" w:rsidRPr="008F46E2" w:rsidRDefault="002049A0" w:rsidP="002049A0">
      <w:pPr>
        <w:jc w:val="center"/>
      </w:pPr>
    </w:p>
    <w:p w14:paraId="1F20ADEF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550FA95B" w14:textId="77777777" w:rsidR="002049A0" w:rsidRPr="008F46E2" w:rsidRDefault="002049A0" w:rsidP="002049A0">
      <w:pPr>
        <w:jc w:val="center"/>
      </w:pPr>
    </w:p>
    <w:p w14:paraId="54E0EE43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D28F86C" w14:textId="77777777" w:rsidR="002049A0" w:rsidRPr="008F46E2" w:rsidRDefault="002049A0" w:rsidP="002049A0">
      <w:pPr>
        <w:jc w:val="center"/>
      </w:pPr>
    </w:p>
    <w:p w14:paraId="47CF06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31AF1E80" w14:textId="77777777" w:rsidR="002049A0" w:rsidRPr="008F46E2" w:rsidRDefault="002049A0" w:rsidP="002049A0">
      <w:pPr>
        <w:jc w:val="center"/>
      </w:pPr>
    </w:p>
    <w:p w14:paraId="2631D145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132F6C9C" w14:textId="77777777" w:rsidR="002049A0" w:rsidRPr="008F46E2" w:rsidRDefault="002049A0" w:rsidP="002049A0"/>
    <w:p w14:paraId="1D664CA1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顯示搜尋圖示</w:t>
      </w:r>
    </w:p>
    <w:p w14:paraId="3FC217D9" w14:textId="77777777" w:rsidR="002049A0" w:rsidRPr="008F46E2" w:rsidRDefault="002049A0" w:rsidP="002049A0">
      <w:pPr>
        <w:jc w:val="center"/>
      </w:pPr>
    </w:p>
    <w:p w14:paraId="1419C2F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698A9B5C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447169E0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2D9AFD3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1C76E67" wp14:editId="4AE34626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03EF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c</w:t>
      </w:r>
      <w:r w:rsidRPr="008F46E2">
        <w:t>onda update conda</w:t>
      </w:r>
      <w:r w:rsidRPr="008F46E2">
        <w:rPr>
          <w:rFonts w:hint="eastAsia"/>
        </w:rPr>
        <w:t>」，更新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本身</w:t>
      </w:r>
    </w:p>
    <w:p w14:paraId="74ACF886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C070CC1" wp14:editId="0580FFA4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7289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t>conda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356DD34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0DBDA8B" wp14:editId="4D5BE787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04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c</w:t>
      </w:r>
      <w:r w:rsidRPr="008F46E2">
        <w:t>onda upgrade --all</w:t>
      </w:r>
      <w:r w:rsidRPr="008F46E2">
        <w:rPr>
          <w:rFonts w:hint="eastAsia"/>
        </w:rPr>
        <w:t>」，更新當前所有套件</w:t>
      </w:r>
    </w:p>
    <w:p w14:paraId="7DF6A43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59CE087F" wp14:editId="5028E3E6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78D9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0ECF434E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BBBE0BF" wp14:editId="01A9D256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5C766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lastRenderedPageBreak/>
        <w:t>圖：更新套件中</w:t>
      </w:r>
    </w:p>
    <w:p w14:paraId="35CF798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6AF6E3A3" wp14:editId="1C87DF7A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47D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套件更新完成</w:t>
      </w:r>
    </w:p>
    <w:p w14:paraId="755103B9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2E668FED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,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,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7E2E9570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0B5137B" w14:textId="77777777" w:rsidR="002049A0" w:rsidRPr="008F46E2" w:rsidRDefault="002049A0" w:rsidP="002049A0"/>
    <w:p w14:paraId="3DB90616" w14:textId="77777777" w:rsidR="002049A0" w:rsidRPr="005A52B4" w:rsidRDefault="002049A0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、切換與刪除</w:t>
      </w:r>
      <w:r w:rsidRPr="005A52B4">
        <w:rPr>
          <w:shd w:val="pct15" w:color="auto" w:fill="FFFFFF"/>
        </w:rPr>
        <w:t xml:space="preserve"> Conda </w:t>
      </w:r>
      <w:r w:rsidRPr="005A52B4">
        <w:rPr>
          <w:rFonts w:hint="eastAsia"/>
          <w:shd w:val="pct15" w:color="auto" w:fill="FFFFFF"/>
        </w:rPr>
        <w:t>環境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(Environment)</w:t>
      </w:r>
    </w:p>
    <w:p w14:paraId="7E2B60DE" w14:textId="77777777" w:rsidR="002049A0" w:rsidRPr="008F46E2" w:rsidRDefault="002049A0" w:rsidP="002049A0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Conda </w:t>
      </w:r>
      <w:r w:rsidRPr="008F46E2">
        <w:rPr>
          <w:rFonts w:hint="eastAsia"/>
        </w:rPr>
        <w:t>環境，需要的時候可以切換，不需要的時候可以刪除。</w:t>
      </w:r>
    </w:p>
    <w:p w14:paraId="61301903" w14:textId="77777777" w:rsidR="002049A0" w:rsidRDefault="002049A0" w:rsidP="002049A0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Conda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環境當中。</w:t>
      </w:r>
    </w:p>
    <w:p w14:paraId="0D3C6561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55C32DB6" w14:textId="77777777" w:rsidTr="007E4D08">
        <w:tc>
          <w:tcPr>
            <w:tcW w:w="8296" w:type="dxa"/>
          </w:tcPr>
          <w:p w14:paraId="6109F32F" w14:textId="77777777" w:rsidR="002049A0" w:rsidRPr="008F46E2" w:rsidRDefault="002049A0" w:rsidP="007E4D08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2049A0" w:rsidRPr="008F46E2" w14:paraId="2CAA7F98" w14:textId="77777777" w:rsidTr="007E4D08">
        <w:tc>
          <w:tcPr>
            <w:tcW w:w="8296" w:type="dxa"/>
          </w:tcPr>
          <w:p w14:paraId="3BBD7E94" w14:textId="77777777" w:rsidR="002049A0" w:rsidRPr="008F46E2" w:rsidRDefault="002049A0" w:rsidP="007E4D08">
            <w:r w:rsidRPr="008F46E2">
              <w:rPr>
                <w:rFonts w:hint="eastAsia"/>
              </w:rPr>
              <w:t>範例</w:t>
            </w:r>
          </w:p>
          <w:p w14:paraId="6FADB6F9" w14:textId="77777777" w:rsidR="002049A0" w:rsidRPr="008F46E2" w:rsidRDefault="002049A0" w:rsidP="007E4D08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conda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>.</w:t>
            </w:r>
            <w:r>
              <w:rPr>
                <w:bdr w:val="single" w:sz="4" w:space="0" w:color="auto"/>
              </w:rPr>
              <w:t>10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76516C09" w14:textId="65562CBC" w:rsidR="002049A0" w:rsidRPr="008F46E2" w:rsidRDefault="002049A0" w:rsidP="007E4D08">
            <w:r w:rsidRPr="008F46E2">
              <w:rPr>
                <w:rFonts w:hint="eastAsia"/>
              </w:rPr>
              <w:t>c</w:t>
            </w:r>
            <w:r w:rsidRPr="008F46E2">
              <w:t xml:space="preserve">onda create --name </w:t>
            </w:r>
            <w:r w:rsidRPr="008F46E2">
              <w:rPr>
                <w:shd w:val="pct15" w:color="auto" w:fill="FFFFFF"/>
              </w:rPr>
              <w:t>web_scraping</w:t>
            </w:r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>
              <w:rPr>
                <w:shd w:val="pct15" w:color="auto" w:fill="FFFFFF"/>
              </w:rPr>
              <w:t>10</w:t>
            </w:r>
            <w:r w:rsidR="00E1778B" w:rsidRPr="00E1778B">
              <w:t xml:space="preserve"> </w:t>
            </w:r>
            <w:r w:rsidR="00E1778B">
              <w:t>notebook ipykernel</w:t>
            </w:r>
          </w:p>
        </w:tc>
      </w:tr>
    </w:tbl>
    <w:p w14:paraId="23EDBA78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043E9DA6" w14:textId="77777777" w:rsidTr="007E4D08">
        <w:tc>
          <w:tcPr>
            <w:tcW w:w="8296" w:type="dxa"/>
          </w:tcPr>
          <w:p w14:paraId="721755AC" w14:textId="77777777" w:rsidR="002049A0" w:rsidRPr="008F46E2" w:rsidRDefault="002049A0" w:rsidP="007E4D08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2049A0" w:rsidRPr="008F46E2" w14:paraId="404A9895" w14:textId="77777777" w:rsidTr="007E4D08">
        <w:tc>
          <w:tcPr>
            <w:tcW w:w="8296" w:type="dxa"/>
          </w:tcPr>
          <w:p w14:paraId="7132AE03" w14:textId="77777777" w:rsidR="002049A0" w:rsidRPr="008F46E2" w:rsidRDefault="002049A0" w:rsidP="007E4D08">
            <w:r w:rsidRPr="008F46E2">
              <w:rPr>
                <w:rFonts w:hint="eastAsia"/>
              </w:rPr>
              <w:t>c</w:t>
            </w:r>
            <w:r w:rsidRPr="008F46E2">
              <w:t>onda env list</w:t>
            </w:r>
          </w:p>
        </w:tc>
      </w:tr>
    </w:tbl>
    <w:p w14:paraId="08CC70C3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93C44DA" w14:textId="77777777" w:rsidTr="007E4D08">
        <w:tc>
          <w:tcPr>
            <w:tcW w:w="8296" w:type="dxa"/>
          </w:tcPr>
          <w:p w14:paraId="260E9A25" w14:textId="77777777" w:rsidR="002049A0" w:rsidRPr="008F46E2" w:rsidRDefault="002049A0" w:rsidP="007E4D08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2049A0" w:rsidRPr="008F46E2" w14:paraId="41B37B4D" w14:textId="77777777" w:rsidTr="007E4D08">
        <w:tc>
          <w:tcPr>
            <w:tcW w:w="8296" w:type="dxa"/>
          </w:tcPr>
          <w:p w14:paraId="382A16A5" w14:textId="77777777" w:rsidR="002049A0" w:rsidRPr="008F46E2" w:rsidRDefault="002049A0" w:rsidP="007E4D08">
            <w:r w:rsidRPr="008F46E2">
              <w:rPr>
                <w:rFonts w:hint="eastAsia"/>
              </w:rPr>
              <w:t>c</w:t>
            </w:r>
            <w:r w:rsidRPr="008F46E2">
              <w:t>onda deactivate</w:t>
            </w:r>
          </w:p>
        </w:tc>
      </w:tr>
    </w:tbl>
    <w:p w14:paraId="1D8E1E21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2FD57AE" w14:textId="77777777" w:rsidTr="007E4D08">
        <w:tc>
          <w:tcPr>
            <w:tcW w:w="8296" w:type="dxa"/>
          </w:tcPr>
          <w:p w14:paraId="702693B4" w14:textId="77777777" w:rsidR="002049A0" w:rsidRPr="008F46E2" w:rsidRDefault="002049A0" w:rsidP="007E4D08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2049A0" w:rsidRPr="008F46E2" w14:paraId="15C2633B" w14:textId="77777777" w:rsidTr="007E4D08">
        <w:tc>
          <w:tcPr>
            <w:tcW w:w="8296" w:type="dxa"/>
          </w:tcPr>
          <w:p w14:paraId="1C196848" w14:textId="77777777" w:rsidR="002049A0" w:rsidRPr="008F46E2" w:rsidRDefault="002049A0" w:rsidP="007E4D08">
            <w:r w:rsidRPr="008F46E2">
              <w:rPr>
                <w:rFonts w:hint="eastAsia"/>
              </w:rPr>
              <w:t>c</w:t>
            </w:r>
            <w:r w:rsidRPr="008F46E2">
              <w:t xml:space="preserve">onda activate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5D659670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CA4E7DC" w14:textId="77777777" w:rsidTr="007E4D08">
        <w:tc>
          <w:tcPr>
            <w:tcW w:w="8296" w:type="dxa"/>
          </w:tcPr>
          <w:p w14:paraId="1D4935E2" w14:textId="77777777" w:rsidR="002049A0" w:rsidRPr="008F46E2" w:rsidRDefault="002049A0" w:rsidP="007E4D08">
            <w:r w:rsidRPr="008F46E2">
              <w:rPr>
                <w:rFonts w:hint="eastAsia"/>
              </w:rPr>
              <w:t>刪除</w:t>
            </w:r>
            <w:r w:rsidRPr="008F46E2">
              <w:rPr>
                <w:rFonts w:hint="eastAsia"/>
              </w:rPr>
              <w:t>C</w:t>
            </w:r>
            <w:r w:rsidRPr="008F46E2">
              <w:t xml:space="preserve">onda </w:t>
            </w:r>
            <w:r w:rsidRPr="008F46E2">
              <w:t>環境</w:t>
            </w:r>
          </w:p>
        </w:tc>
      </w:tr>
      <w:tr w:rsidR="002049A0" w:rsidRPr="008F46E2" w14:paraId="593EA006" w14:textId="77777777" w:rsidTr="007E4D08">
        <w:tc>
          <w:tcPr>
            <w:tcW w:w="8296" w:type="dxa"/>
          </w:tcPr>
          <w:p w14:paraId="7D5FA4B5" w14:textId="77777777" w:rsidR="002049A0" w:rsidRPr="008F46E2" w:rsidRDefault="002049A0" w:rsidP="007E4D08">
            <w:r w:rsidRPr="008F46E2">
              <w:rPr>
                <w:rFonts w:hint="eastAsia"/>
              </w:rPr>
              <w:t>c</w:t>
            </w:r>
            <w:r w:rsidRPr="008F46E2">
              <w:t xml:space="preserve">onda env remove -n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401847C0" w14:textId="77777777" w:rsidR="002049A0" w:rsidRPr="002049A0" w:rsidRDefault="002049A0" w:rsidP="004554C5">
      <w:pPr>
        <w:rPr>
          <w:rFonts w:ascii="微軟正黑體" w:hAnsi="微軟正黑體"/>
        </w:rPr>
      </w:pPr>
    </w:p>
    <w:p w14:paraId="5A0249ED" w14:textId="25A8B536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  <w:r>
        <w:rPr>
          <w:shd w:val="pct15" w:color="auto" w:fill="FFFFFF"/>
        </w:rPr>
        <w:t xml:space="preserve"> (</w:t>
      </w:r>
      <w:r w:rsidR="00003A92">
        <w:rPr>
          <w:rFonts w:hint="eastAsia"/>
          <w:shd w:val="pct15" w:color="auto" w:fill="FFFFFF"/>
        </w:rPr>
        <w:t>課程後面</w:t>
      </w:r>
      <w:r>
        <w:rPr>
          <w:rFonts w:hint="eastAsia"/>
          <w:shd w:val="pct15" w:color="auto" w:fill="FFFFFF"/>
        </w:rPr>
        <w:t>會由</w:t>
      </w:r>
      <w:r>
        <w:rPr>
          <w:rFonts w:hint="eastAsia"/>
          <w:shd w:val="pct15" w:color="auto" w:fill="FFFFFF"/>
        </w:rPr>
        <w:t xml:space="preserve"> </w:t>
      </w:r>
      <w:r>
        <w:rPr>
          <w:shd w:val="pct15" w:color="auto" w:fill="FFFFFF"/>
        </w:rPr>
        <w:t xml:space="preserve">WebDriverManager </w:t>
      </w:r>
      <w:r>
        <w:rPr>
          <w:rFonts w:hint="eastAsia"/>
          <w:shd w:val="pct15" w:color="auto" w:fill="FFFFFF"/>
        </w:rPr>
        <w:t>取代</w:t>
      </w:r>
      <w:r>
        <w:rPr>
          <w:shd w:val="pct15" w:color="auto" w:fill="FFFFFF"/>
        </w:rPr>
        <w:t>)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 (</w:t>
      </w:r>
      <w:r w:rsidRPr="00904D66">
        <w:rPr>
          <w:rFonts w:hint="eastAsia"/>
          <w:color w:val="FF0000"/>
        </w:rPr>
        <w:t>註</w:t>
      </w:r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FA0795" w:rsidP="004554C5">
      <w:pPr>
        <w:pStyle w:val="a9"/>
        <w:ind w:leftChars="0"/>
      </w:pPr>
      <w:hyperlink r:id="rId37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50B0F9F1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D578779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可以考慮先切換到自訂的 </w:t>
      </w:r>
      <w:r>
        <w:rPr>
          <w:rFonts w:ascii="微軟正黑體" w:hAnsi="微軟正黑體"/>
        </w:rPr>
        <w:t xml:space="preserve">Conda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web_scraping</w:t>
      </w:r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3FD667E4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r>
              <w:rPr>
                <w:rFonts w:ascii="微軟正黑體" w:hAnsi="微軟正黑體"/>
              </w:rPr>
              <w:t xml:space="preserve">Conda </w:t>
            </w:r>
            <w:r>
              <w:rPr>
                <w:rFonts w:ascii="微軟正黑體" w:hAnsi="微軟正黑體" w:hint="eastAsia"/>
              </w:rPr>
              <w:t>環境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15F88A7C" w14:textId="0D6AA35D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 xml:space="preserve">onda activate </w:t>
            </w:r>
            <w:r w:rsidRPr="009138C0">
              <w:rPr>
                <w:rFonts w:ascii="微軟正黑體" w:hAnsi="微軟正黑體"/>
                <w:shd w:val="pct15" w:color="auto" w:fill="FFFFFF"/>
              </w:rPr>
              <w:t>web_scraping</w:t>
            </w:r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2EB97D21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useragent</w:t>
            </w:r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-contrib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  <w:r w:rsidR="00004E97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004E97" w:rsidRPr="00004E97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wget</w:t>
            </w:r>
          </w:p>
        </w:tc>
      </w:tr>
    </w:tbl>
    <w:p w14:paraId="2C5DD93D" w14:textId="77777777" w:rsidR="00A53DBB" w:rsidRDefault="00A53DBB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0479271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ip install </w:t>
            </w:r>
            <w:r w:rsidRPr="0021061A">
              <w:rPr>
                <w:rFonts w:ascii="微軟正黑體" w:hAnsi="微軟正黑體"/>
                <w:b/>
                <w:color w:val="00B050"/>
                <w:sz w:val="20"/>
                <w:szCs w:val="20"/>
              </w:rPr>
              <w:t>mpl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browsermob-proxy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 w:themeColor="accent4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3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3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43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爬取，</w:t>
      </w:r>
      <w:r w:rsidR="001A1C77">
        <w:rPr>
          <w:rFonts w:ascii="微軟正黑體" w:hAnsi="微軟正黑體" w:hint="eastAsia"/>
        </w:rPr>
        <w:t>相換</w:t>
      </w:r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繼續爬取資料</w:t>
      </w:r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爬取資料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374A37A" w:rsidR="00373A7D" w:rsidRPr="007E1682" w:rsidRDefault="00373A7D" w:rsidP="00BC79E3">
      <w:pPr>
        <w:pStyle w:val="1"/>
      </w:pPr>
      <w:bookmarkStart w:id="4" w:name="_Toc95473927"/>
      <w:bookmarkStart w:id="5" w:name="_Toc133014672"/>
      <w:r w:rsidRPr="007E1682">
        <w:lastRenderedPageBreak/>
        <w:t xml:space="preserve">Module 2. </w:t>
      </w:r>
      <w:r w:rsidR="00166025">
        <w:t>Python</w:t>
      </w:r>
      <w:r w:rsidRPr="007E1682">
        <w:t>基礎回顧</w:t>
      </w:r>
      <w:bookmarkEnd w:id="4"/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6EC6A38C" w:rsidR="00214D1F" w:rsidRPr="00797922" w:rsidRDefault="00797922" w:rsidP="0079792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註解</w:t>
            </w:r>
          </w:p>
        </w:tc>
      </w:tr>
      <w:tr w:rsidR="009D0B78" w14:paraId="4EE647A5" w14:textId="77777777" w:rsidTr="00296553">
        <w:tc>
          <w:tcPr>
            <w:tcW w:w="8296" w:type="dxa"/>
          </w:tcPr>
          <w:p w14:paraId="363BD538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D0B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306FA8A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4CF73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B75A0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0404891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D0B2D90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70DFC5B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B1574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6ED9A5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18A08362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60DD046A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206146CF" w14:textId="72D6BF7C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  <w:tr w:rsidR="00797922" w14:paraId="4C765077" w14:textId="77777777" w:rsidTr="00296553">
        <w:tc>
          <w:tcPr>
            <w:tcW w:w="8296" w:type="dxa"/>
          </w:tcPr>
          <w:p w14:paraId="3C921D2E" w14:textId="5324BC7C" w:rsidR="00797922" w:rsidRPr="009D0B78" w:rsidRDefault="00797922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變數</w:t>
            </w:r>
          </w:p>
        </w:tc>
      </w:tr>
      <w:tr w:rsidR="009D0B78" w14:paraId="6653FA59" w14:textId="77777777" w:rsidTr="00296553">
        <w:tc>
          <w:tcPr>
            <w:tcW w:w="8296" w:type="dxa"/>
          </w:tcPr>
          <w:p w14:paraId="08E341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143D011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字串、數值等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容器</w:t>
            </w:r>
          </w:p>
          <w:p w14:paraId="7191DA10" w14:textId="77777777" w:rsidR="009D0B78" w:rsidRPr="009D0B78" w:rsidRDefault="009D0B78" w:rsidP="009D0B7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67995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命名方式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87360DF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則上是「英文、數字和底線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_)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」的組合，</w:t>
            </w:r>
          </w:p>
          <w:p w14:paraId="3D582DEB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y_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tNam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ge</w:t>
            </w: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AE66137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能是「數字」開頭</w:t>
            </w:r>
          </w:p>
          <w:p w14:paraId="732C7ACE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02C8C" w14:textId="77777777" w:rsidR="009D0B78" w:rsidRPr="009D0B78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C8E9E19" w14:textId="435FB830" w:rsidR="006A3A86" w:rsidRPr="00797922" w:rsidRDefault="009D0B78" w:rsidP="009D0B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</w:pPr>
            <w:r w:rsidRPr="009D0B78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123_</w:t>
            </w:r>
            <w:r w:rsidRPr="009D0B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age</w:t>
            </w:r>
            <w:r w:rsidRPr="009D0B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D0B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</w:tc>
      </w:tr>
      <w:tr w:rsidR="00797922" w14:paraId="231A06AF" w14:textId="77777777" w:rsidTr="00296553">
        <w:tc>
          <w:tcPr>
            <w:tcW w:w="8296" w:type="dxa"/>
          </w:tcPr>
          <w:p w14:paraId="387F2CBC" w14:textId="77777777" w:rsidR="00797922" w:rsidRDefault="00797922" w:rsidP="0079792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  <w:p w14:paraId="01E3F4E1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「字串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string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如同一串字，同時由兩個以上的字元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(character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組成。</w:t>
            </w:r>
          </w:p>
          <w:p w14:paraId="21360148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字串需要用「兩個單引號」或「兩個雙引號」包起來，例如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日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'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或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"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日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"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2FDBDAB6" w14:textId="77777777" w:rsidR="00797922" w:rsidRPr="00214D1F" w:rsidRDefault="00797922" w:rsidP="00797922">
            <w:pPr>
              <w:pStyle w:val="a9"/>
              <w:widowControl/>
              <w:numPr>
                <w:ilvl w:val="0"/>
                <w:numId w:val="1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包住字串的兩個引號一定要一樣，不能一個單引號、一個雙引號，要同時都是單引號，或是同時都是雙引號。</w:t>
            </w:r>
          </w:p>
          <w:p w14:paraId="15CE36D3" w14:textId="20624166" w:rsidR="00797922" w:rsidRPr="009D0B78" w:rsidRDefault="00797922" w:rsidP="007979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如果包住的字只有一個，則稱之為「字元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character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</w:tc>
      </w:tr>
      <w:tr w:rsidR="008170D9" w14:paraId="7DDA549C" w14:textId="77777777" w:rsidTr="00296553">
        <w:tc>
          <w:tcPr>
            <w:tcW w:w="8296" w:type="dxa"/>
          </w:tcPr>
          <w:p w14:paraId="011852D0" w14:textId="77777777" w:rsidR="006A4CEE" w:rsidRP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4C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1D2DB794" w14:textId="77777777" w:rsidR="006A4CEE" w:rsidRP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4C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E8E22D1" w14:textId="564CF204" w:rsidR="008170D9" w:rsidRPr="008170D9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4C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4C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6A4C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8170D9" w14:paraId="2672516F" w14:textId="77777777" w:rsidTr="00296553">
        <w:tc>
          <w:tcPr>
            <w:tcW w:w="8296" w:type="dxa"/>
          </w:tcPr>
          <w:p w14:paraId="29AF7AA1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替換字串</w:t>
            </w:r>
          </w:p>
          <w:p w14:paraId="4C003819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F74E71B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02D2D05A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string.replace(str1, str2)</w:t>
            </w:r>
          </w:p>
          <w:p w14:paraId="6C8FC27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622545A6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中的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tr1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替換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tr2</w:t>
            </w:r>
          </w:p>
          <w:p w14:paraId="4AEDD509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1128B0B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Alex"</w:t>
            </w:r>
          </w:p>
          <w:p w14:paraId="5F6CF77E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re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ex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len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0F73329" w14:textId="2F08E31F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  <w:tr w:rsidR="008170D9" w14:paraId="59C2AD4D" w14:textId="77777777" w:rsidTr="00296553">
        <w:tc>
          <w:tcPr>
            <w:tcW w:w="8296" w:type="dxa"/>
          </w:tcPr>
          <w:p w14:paraId="4D26254A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去除字串兩側空格</w:t>
            </w:r>
          </w:p>
          <w:p w14:paraId="4B7156B5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6183AE4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7A980E32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string.strip()</w:t>
            </w:r>
          </w:p>
          <w:p w14:paraId="36659E68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737ADA90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去除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左、右兩邊的空格</w:t>
            </w:r>
          </w:p>
          <w:p w14:paraId="4B1FBDE6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BC4F680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        ___ccc___         "</w:t>
            </w:r>
          </w:p>
          <w:p w14:paraId="6E314D16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AAAE93E" w14:textId="49C3A322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tri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</w:tc>
      </w:tr>
      <w:tr w:rsidR="008170D9" w14:paraId="59CF67CD" w14:textId="77777777" w:rsidTr="00296553">
        <w:tc>
          <w:tcPr>
            <w:tcW w:w="8296" w:type="dxa"/>
          </w:tcPr>
          <w:p w14:paraId="4E81743C" w14:textId="77777777" w:rsidR="006A4CEE" w:rsidRDefault="006A4CEE" w:rsidP="006A4C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字串變成小寫</w:t>
            </w:r>
          </w:p>
          <w:p w14:paraId="5754F57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15AB87D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40648BD2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string.lower()</w:t>
            </w:r>
          </w:p>
          <w:p w14:paraId="6C54CD3B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0C523763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裡的字母全部改成小寫</w:t>
            </w:r>
          </w:p>
          <w:p w14:paraId="49239A9E" w14:textId="77777777" w:rsidR="006A4CEE" w:rsidRDefault="006A4CEE" w:rsidP="00F046A8">
            <w:pPr>
              <w:shd w:val="clear" w:color="auto" w:fill="FFFFFF"/>
              <w:spacing w:line="-285" w:lineRule="auto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5EF8E70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CA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w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  <w:p w14:paraId="0238663D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8B6D5E7" w14:textId="77777777" w:rsid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字串變成大寫</w:t>
            </w:r>
          </w:p>
          <w:p w14:paraId="2938CB0D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02D26AD2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用法</w:t>
            </w:r>
          </w:p>
          <w:p w14:paraId="5D58BD80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string.upper()</w:t>
            </w:r>
          </w:p>
          <w:p w14:paraId="306AAEB8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說明</w:t>
            </w:r>
          </w:p>
          <w:p w14:paraId="07BDA3CF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將字串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s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裡的字母全部改成大寫</w:t>
            </w:r>
          </w:p>
          <w:p w14:paraId="1142034F" w14:textId="77777777" w:rsidR="006A4CEE" w:rsidRDefault="006A4CEE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C7F46E4" w14:textId="0B54009E" w:rsidR="008170D9" w:rsidRPr="006A4CEE" w:rsidRDefault="006A4CEE" w:rsidP="006A4CEE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goo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upp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)</w:t>
            </w: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7AB91AE7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  <w:p w14:paraId="0636B1F2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稱為「串列」或「列表」，跟其它程式語言當中的「陣列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Array)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很類似。</w:t>
            </w:r>
          </w:p>
          <w:p w14:paraId="7B555086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使用中括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[ ]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將資料儲存起來。</w:t>
            </w:r>
          </w:p>
          <w:p w14:paraId="12FF2D0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想像成一個七天份的藥盒子，從星期天開始。</w:t>
            </w:r>
          </w:p>
          <w:p w14:paraId="627015A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例如【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天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一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三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四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五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, 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星期六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'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】。</w:t>
            </w:r>
          </w:p>
          <w:p w14:paraId="00FC7268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這個藥盒子內，有各自存取的代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位置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例如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0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天」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1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一」，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2 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代表「星期二」，依此類推。</w:t>
            </w:r>
          </w:p>
          <w:p w14:paraId="6FBDAA1D" w14:textId="77777777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這個存取的代號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0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、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1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、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2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…等等，稱之為「索引」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(index)</w:t>
            </w: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33585F3A" w14:textId="5A340C6D" w:rsidR="00214D1F" w:rsidRPr="00214D1F" w:rsidRDefault="00214D1F" w:rsidP="00214D1F">
            <w:pPr>
              <w:pStyle w:val="a9"/>
              <w:widowControl/>
              <w:numPr>
                <w:ilvl w:val="0"/>
                <w:numId w:val="36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214D1F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儲存各種資料型態。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1ED12B8E" w14:textId="77777777" w:rsid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初始化一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list</w:t>
            </w:r>
          </w:p>
          <w:p w14:paraId="59809677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5192FB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24778B0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2AEDB42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新增元素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lis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尾端</w:t>
            </w:r>
          </w:p>
          <w:p w14:paraId="7C26240C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appen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5E41CA4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CFB0C8C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61D1426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修改索引位置的元素</w:t>
            </w:r>
          </w:p>
          <w:p w14:paraId="049AE5FA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=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9</w:t>
            </w:r>
          </w:p>
          <w:p w14:paraId="45755813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41C0A9D8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7408E40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刪除索引位置的元素</w:t>
            </w:r>
          </w:p>
          <w:p w14:paraId="229DEB5E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p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F5B3EE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A880D64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20766C07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新增元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在指定索引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1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，其餘元素往後移</w:t>
            </w:r>
          </w:p>
          <w:p w14:paraId="7A1B12F2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lastRenderedPageBreak/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inse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7BB2B5E9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1F9B058" w14:textId="77777777" w:rsidR="00C77FA0" w:rsidRDefault="00C77FA0" w:rsidP="00C77FA0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32EEEDD2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移除指定的值</w:t>
            </w:r>
          </w:p>
          <w:p w14:paraId="13266091" w14:textId="77777777" w:rsid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remov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10A8FBFD" w14:textId="1DD56C9D" w:rsidR="00296553" w:rsidRPr="00C77FA0" w:rsidRDefault="00C77FA0" w:rsidP="00C77FA0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id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  <w:tr w:rsidR="0009112C" w14:paraId="18B9FFAB" w14:textId="77777777" w:rsidTr="00296553">
        <w:tc>
          <w:tcPr>
            <w:tcW w:w="8296" w:type="dxa"/>
          </w:tcPr>
          <w:p w14:paraId="5DB20AC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C77F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25401B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243F0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C851719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()</w:t>
            </w:r>
          </w:p>
          <w:p w14:paraId="68D3C371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EFDAA1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0472ADEA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86AC05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4F8216A1" w14:textId="77777777" w:rsidR="00C77FA0" w:rsidRPr="00C77FA0" w:rsidRDefault="00C77FA0" w:rsidP="00C77F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77F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77F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B1A2A8" w14:textId="56DFF65C" w:rsidR="0009112C" w:rsidRPr="00C77FA0" w:rsidRDefault="00C77FA0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77F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77F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C77F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9112C" w14:paraId="79AA8D13" w14:textId="77777777" w:rsidTr="00296553">
        <w:tc>
          <w:tcPr>
            <w:tcW w:w="8296" w:type="dxa"/>
          </w:tcPr>
          <w:p w14:paraId="1B07F1C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AD3E5B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1F952F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AB1CC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(seq)</w:t>
            </w:r>
          </w:p>
          <w:p w14:paraId="3B7B6C3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8F41C4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7ECB704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35E047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古道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風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瘦馬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0E9FD1B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9FAB48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7AC50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E52A5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95514A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E31507" w14:textId="749AE7F7" w:rsidR="0009112C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1F426C42" w14:textId="132D9B76" w:rsidR="00296553" w:rsidRDefault="006725A9" w:rsidP="002A0F4C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lastRenderedPageBreak/>
        <w:drawing>
          <wp:inline distT="0" distB="0" distL="0" distR="0" wp14:anchorId="5A93FDFE" wp14:editId="54F071F5">
            <wp:extent cx="3554186" cy="1180592"/>
            <wp:effectExtent l="0" t="0" r="8255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81910" cy="1189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10BF5EA" w14:textId="599A8A39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World!'</w:t>
            </w:r>
          </w:p>
        </w:tc>
      </w:tr>
      <w:tr w:rsidR="009C6F42" w14:paraId="623296C9" w14:textId="77777777" w:rsidTr="009C6F42">
        <w:tc>
          <w:tcPr>
            <w:tcW w:w="8296" w:type="dxa"/>
          </w:tcPr>
          <w:p w14:paraId="108162B7" w14:textId="77777777" w:rsidR="00F046A8" w:rsidRDefault="00F046A8" w:rsidP="00F046A8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4EB4CCC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透過冒號（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）進行分割</w:t>
            </w:r>
          </w:p>
          <w:p w14:paraId="09203D38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4D941CB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個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~ 4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0DBDE848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索引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始，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- 1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索引位置</w:t>
            </w:r>
          </w:p>
          <w:p w14:paraId="4984DC5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905A257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個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0 ~ 4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3831A7F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] 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冒號前面留空，效果跟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[0:5]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樣</w:t>
            </w:r>
          </w:p>
          <w:p w14:paraId="6404953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EDCBEC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尾</w:t>
            </w:r>
          </w:p>
          <w:p w14:paraId="158F14A3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] 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冒號後面留空</w:t>
            </w:r>
          </w:p>
          <w:p w14:paraId="2D1763DE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55F0D64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9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個元素，實際為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~ 8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）</w:t>
            </w:r>
          </w:p>
          <w:p w14:paraId="0301414B" w14:textId="16F7A055" w:rsidR="009C6F42" w:rsidRPr="00034F5B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9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</w:tc>
      </w:tr>
      <w:tr w:rsidR="009C6F42" w14:paraId="3B768BE7" w14:textId="77777777" w:rsidTr="009C6F42">
        <w:tc>
          <w:tcPr>
            <w:tcW w:w="8296" w:type="dxa"/>
          </w:tcPr>
          <w:p w14:paraId="23808341" w14:textId="77777777" w:rsidR="00F046A8" w:rsidRDefault="00F046A8" w:rsidP="00034F5B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4381BA6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使用負號</w:t>
            </w:r>
          </w:p>
          <w:p w14:paraId="47896A46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7DBED764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10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元素）</w:t>
            </w:r>
          </w:p>
          <w:p w14:paraId="1D5A20F9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  <w:p w14:paraId="25AFBDDC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2136CBF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5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到尾</w:t>
            </w:r>
          </w:p>
          <w:p w14:paraId="1E3FD4B3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:] )</w:t>
            </w:r>
          </w:p>
          <w:p w14:paraId="11CF8D6E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271637D" w14:textId="77777777" w:rsid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從頭取到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（不包含倒數第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7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元素）</w:t>
            </w:r>
          </w:p>
          <w:p w14:paraId="49CF943C" w14:textId="30781BC8" w:rsidR="009C6F42" w:rsidRPr="00F046A8" w:rsidRDefault="00F046A8" w:rsidP="00034F5B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St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: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7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 )</w:t>
            </w:r>
          </w:p>
        </w:tc>
      </w:tr>
      <w:tr w:rsidR="003247CC" w14:paraId="3915BE16" w14:textId="77777777" w:rsidTr="009C6F42">
        <w:tc>
          <w:tcPr>
            <w:tcW w:w="8296" w:type="dxa"/>
          </w:tcPr>
          <w:p w14:paraId="449E59BF" w14:textId="77777777" w:rsidR="00F046A8" w:rsidRDefault="00F046A8" w:rsidP="007C35ED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取得檔案全名</w:t>
            </w:r>
          </w:p>
          <w:p w14:paraId="09E5C311" w14:textId="77777777" w:rsid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string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/home/darren/ebook.txt"</w:t>
            </w:r>
          </w:p>
          <w:p w14:paraId="4E790C03" w14:textId="77777777" w:rsid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list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tring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pli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/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54EA3C3C" w14:textId="0C7587A5" w:rsidR="003247CC" w:rsidRPr="00F046A8" w:rsidRDefault="00F046A8" w:rsidP="007C35ED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ist0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[-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)</w:t>
            </w:r>
          </w:p>
        </w:tc>
      </w:tr>
      <w:tr w:rsidR="00F046A8" w14:paraId="17AAA707" w14:textId="77777777" w:rsidTr="009C6F42">
        <w:tc>
          <w:tcPr>
            <w:tcW w:w="8296" w:type="dxa"/>
          </w:tcPr>
          <w:p w14:paraId="0387432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046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77278727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4278E385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BD4500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CE91E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457EEC0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string.find(str)</w:t>
            </w:r>
          </w:p>
          <w:p w14:paraId="1C6F2733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F3F9522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返回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75492FBC" w14:textId="77777777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4E589F" w14:textId="44BA63C4" w:rsidR="00F046A8" w:rsidRPr="00F046A8" w:rsidRDefault="00F046A8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046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046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F046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553CF547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  <w:p w14:paraId="4B8F134E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稱為「字典」，跟其它程式語言的「物件」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(Object)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很類似。</w:t>
            </w:r>
          </w:p>
          <w:p w14:paraId="4AE48555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透過大括號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{ }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存放資料。</w:t>
            </w:r>
          </w:p>
          <w:p w14:paraId="3BDBDA3B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結構以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:value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儲存資料，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可以想像成一個變數。</w:t>
            </w:r>
          </w:p>
          <w:p w14:paraId="7C4FE6CA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一個字典可以放置多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:value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每組之間用逗號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(,)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分隔。</w:t>
            </w:r>
          </w:p>
          <w:p w14:paraId="2055E007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例如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{'name': 'Darren', 'age': 18, 'height': 172, 'weight': 100}</w:t>
            </w:r>
          </w:p>
          <w:p w14:paraId="19801DC6" w14:textId="77777777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其中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name'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就是字典其中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而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'Darren'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就是此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對應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value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  <w:p w14:paraId="4734DCD7" w14:textId="6302F55E" w:rsidR="007D1BF0" w:rsidRPr="007D1BF0" w:rsidRDefault="007D1BF0" w:rsidP="007D1BF0">
            <w:pPr>
              <w:pStyle w:val="a9"/>
              <w:widowControl/>
              <w:numPr>
                <w:ilvl w:val="0"/>
                <w:numId w:val="37"/>
              </w:numPr>
              <w:ind w:leftChars="0"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與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List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不同的是，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Dict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通常是透過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key 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來存取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value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，沒有特定的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 xml:space="preserve"> index</w:t>
            </w:r>
            <w:r w:rsidRPr="007D1BF0"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。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011C0EE3" w14:textId="77777777" w:rsidR="00F046A8" w:rsidRDefault="00F046A8" w:rsidP="00F046A8">
            <w:pPr>
              <w:widowControl/>
              <w:shd w:val="clear" w:color="auto" w:fill="FFFFFF"/>
              <w:spacing w:line="285" w:lineRule="exac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初始化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dict</w:t>
            </w:r>
          </w:p>
          <w:p w14:paraId="2C73CE8B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ict0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{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蘋果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0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橘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水梨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71C76730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795E26"/>
                <w:sz w:val="21"/>
                <w:szCs w:val="21"/>
              </w:rPr>
              <w:t>prin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dict0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9CE86BA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53134730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59EF06E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也可以透過排版，寫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5D7A6654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3BB4917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dict01 = {</w:t>
            </w:r>
          </w:p>
          <w:p w14:paraId="193D39C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蘋果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": 100, </w:t>
            </w:r>
          </w:p>
          <w:p w14:paraId="5CDD6B71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橘子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": 20, </w:t>
            </w:r>
          </w:p>
          <w:p w14:paraId="356FAF15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    "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水梨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: 50</w:t>
            </w:r>
          </w:p>
          <w:p w14:paraId="189C9B16" w14:textId="77777777" w:rsid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}</w:t>
            </w:r>
          </w:p>
          <w:p w14:paraId="3C737090" w14:textId="7C56EA19" w:rsidR="009C6F42" w:rsidRPr="00F046A8" w:rsidRDefault="00F046A8" w:rsidP="00F046A8">
            <w:pPr>
              <w:shd w:val="clear" w:color="auto" w:fill="FFFFFF"/>
              <w:spacing w:line="285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52C5B524" w14:textId="38959B0F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2722720D" w14:textId="4CCEE78B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487CBF2" w14:textId="2D5FBC7E" w:rsidR="009C6F42" w:rsidRPr="00F046A8" w:rsidRDefault="009C6F42" w:rsidP="00F046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</w:tc>
      </w:tr>
    </w:tbl>
    <w:p w14:paraId="4EB2A204" w14:textId="77777777" w:rsidR="00C047FE" w:rsidRDefault="00C047FE">
      <w:pPr>
        <w:widowControl/>
        <w:rPr>
          <w:rFonts w:ascii="微軟正黑體" w:hAnsi="微軟正黑體"/>
        </w:rPr>
      </w:pPr>
      <w:r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6" w:name="_Toc95473931"/>
      <w:bookmarkStart w:id="7" w:name="_Toc133014673"/>
      <w:r w:rsidRPr="007E1682">
        <w:lastRenderedPageBreak/>
        <w:t xml:space="preserve">Module 3. </w:t>
      </w:r>
      <w:r w:rsidRPr="007E1682">
        <w:t>基礎回顧之流程控制與迴圈</w:t>
      </w:r>
      <w:bookmarkEnd w:id="6"/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7DEC1DF3" w14:textId="2701B7D1" w:rsidR="004A7679" w:rsidRPr="00C047FE" w:rsidRDefault="00FA0795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45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DD891B9" w14:textId="6949072C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197982" w14:textId="33A558B6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751D2EF" w14:textId="6C4BD132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C26F0F" w14:paraId="4D487E6A" w14:textId="77777777" w:rsidTr="004A7679">
        <w:tc>
          <w:tcPr>
            <w:tcW w:w="8296" w:type="dxa"/>
          </w:tcPr>
          <w:p w14:paraId="016D06F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FD7C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4AF544F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644120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C26F0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2350B4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BC85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A12E8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306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19B4AF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D978979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981B31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C01B7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E1B0CC" w14:textId="1DB9645C" w:rsidR="00C26F0F" w:rsidRPr="00C047FE" w:rsidRDefault="00C26F0F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A2E2C2" w14:textId="6F11ECE1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</w:tc>
      </w:tr>
      <w:tr w:rsidR="004A7679" w14:paraId="4A5922F4" w14:textId="77777777" w:rsidTr="004A7679">
        <w:tc>
          <w:tcPr>
            <w:tcW w:w="8296" w:type="dxa"/>
          </w:tcPr>
          <w:p w14:paraId="24349B0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112C013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81C48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3A1ECE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n, m-1)</w:t>
            </w:r>
          </w:p>
          <w:p w14:paraId="560AC963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CC8E2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1371DA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803737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7169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8F92DA7" w14:textId="7EBE8C1B" w:rsidR="004A7679" w:rsidRPr="00C047FE" w:rsidRDefault="00C26F0F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5E8B2CDA" w14:textId="77777777" w:rsidTr="004A7679">
        <w:tc>
          <w:tcPr>
            <w:tcW w:w="8296" w:type="dxa"/>
          </w:tcPr>
          <w:p w14:paraId="64D69AF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  <w:r w:rsidRPr="00C26F0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804F04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2536C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2C70D3B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n, m-1, step)</w:t>
            </w:r>
          </w:p>
          <w:p w14:paraId="595376B6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DFBB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7AE358E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31496A85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88334D" w14:textId="77777777" w:rsidR="00C26F0F" w:rsidRPr="00C26F0F" w:rsidRDefault="00C26F0F" w:rsidP="00C26F0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6F0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9EC8D3" w14:textId="441BEF77" w:rsidR="004A7679" w:rsidRPr="00C047FE" w:rsidRDefault="00C26F0F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26F0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6F0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6F0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C26F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迴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DC1785F" w14:textId="70609408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0FC7D63A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迴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</w:t>
            </w:r>
            <w:r w:rsidR="00B72B8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迴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182F70EB" w14:textId="42F5F263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迴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E11DF0C" w14:textId="488F77DB" w:rsidR="004A7679" w:rsidRPr="00C047FE" w:rsidRDefault="004A767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18118C0" w14:textId="7100D8F1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07F58520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61DF9F14" w14:textId="2497179B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E49EF19" w14:textId="7DFB1665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B4497E" w14:textId="5F8149DA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06559EEB" w14:textId="16A8A9A8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A05286F" w14:textId="54B09DF5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754C1477" w14:textId="16D3C170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AA1E035" w14:textId="266C4CB5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1DA9" w14:paraId="6DD5035E" w14:textId="77777777" w:rsidTr="00A41DA9">
        <w:tc>
          <w:tcPr>
            <w:tcW w:w="8296" w:type="dxa"/>
          </w:tcPr>
          <w:p w14:paraId="6E37CD89" w14:textId="71383C19" w:rsidR="00A41DA9" w:rsidRDefault="00A41DA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ef</w:t>
            </w:r>
          </w:p>
        </w:tc>
      </w:tr>
      <w:tr w:rsidR="00A41DA9" w14:paraId="336141D3" w14:textId="77777777" w:rsidTr="00A41DA9">
        <w:tc>
          <w:tcPr>
            <w:tcW w:w="8296" w:type="dxa"/>
          </w:tcPr>
          <w:p w14:paraId="1E2D835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50B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函式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程式語言常取名為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unction)</w:t>
            </w:r>
          </w:p>
          <w:p w14:paraId="696A1E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4109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D9D889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經常使用的程式碼打包起來，變成一種模組，每執行一次函式，相當於把模組的程式碼全部執行過。</w:t>
            </w:r>
          </w:p>
          <w:p w14:paraId="0F8DB5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79465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更進階的用法，可以參考這裡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8B88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[Pyth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5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必知的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ython Function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觀念整理</w:t>
            </w:r>
          </w:p>
          <w:p w14:paraId="6902CEC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learncodewithmike.com/2019/12/python-function.html</w:t>
            </w:r>
          </w:p>
          <w:p w14:paraId="2BC4B48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4DF33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2E7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9C636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9D3E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36B1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6DC1952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8362E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7686F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FEF1E11" w14:textId="7CE5CC18" w:rsidR="00A41DA9" w:rsidRPr="00C047FE" w:rsidRDefault="00A41DA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  <w:tr w:rsidR="00A41DA9" w14:paraId="2ECB0958" w14:textId="77777777" w:rsidTr="00A41DA9">
        <w:tc>
          <w:tcPr>
            <w:tcW w:w="8296" w:type="dxa"/>
          </w:tcPr>
          <w:p w14:paraId="0064C2F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81D4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7F25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80857F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63232AD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73070D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786510E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5845C42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784125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0BFA60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352783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DAF66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51B52EA3" w14:textId="28FC94D1" w:rsidR="00A41DA9" w:rsidRPr="00C047FE" w:rsidRDefault="00A41DA9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41DA9" w14:paraId="1DAF08CB" w14:textId="77777777" w:rsidTr="00A41DA9">
        <w:tc>
          <w:tcPr>
            <w:tcW w:w="8296" w:type="dxa"/>
          </w:tcPr>
          <w:p w14:paraId="7300AD4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03DC9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31C95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0061C0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56CD61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3B5ECD2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16EF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4F3BA00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77D8C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4442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62B03A07" w14:textId="7F1D7ACA" w:rsidR="00A41DA9" w:rsidRPr="00C047FE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41DA9" w14:paraId="1FDB762C" w14:textId="77777777" w:rsidTr="00A41DA9">
        <w:tc>
          <w:tcPr>
            <w:tcW w:w="8296" w:type="dxa"/>
          </w:tcPr>
          <w:p w14:paraId="28CD2F3C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99EB0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D9A0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48E52F4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1B54B9C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8A79F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75F3307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0D9622F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53C71A8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85219A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AF806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7DE9E22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652B3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386F1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F4793A" w14:textId="151C70BB" w:rsidR="00A41DA9" w:rsidRPr="00C047FE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41DA9" w14:paraId="0A72F1A0" w14:textId="77777777" w:rsidTr="00A41DA9">
        <w:tc>
          <w:tcPr>
            <w:tcW w:w="8296" w:type="dxa"/>
          </w:tcPr>
          <w:p w14:paraId="737E711A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amp;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C5F72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A7144B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29C25086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97DEE7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434EFC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483C067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FE6A1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5FCF9690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39CFF79E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A5B320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79C0BC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587C3F89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1DA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319E42BD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730994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B434018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DFE9D93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F00DD5" w14:textId="77777777" w:rsidR="00A41DA9" w:rsidRPr="00A41DA9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1DA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3E602B89" w14:textId="538E4C92" w:rsidR="00A41DA9" w:rsidRPr="00C047FE" w:rsidRDefault="00A41DA9" w:rsidP="00A41D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1DA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1DA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41DA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43167E9" w14:textId="77777777" w:rsidR="00A41DA9" w:rsidRDefault="00A41DA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len(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add(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discard(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EC474" w14:textId="27AA83C8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74317D7" w14:textId="2207FE11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len()</w:t>
            </w:r>
          </w:p>
          <w:p w14:paraId="512E4108" w14:textId="577AEDF7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68BE4605" w14:textId="221695BB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add(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31A500A5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update(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D95359" w14:textId="537152F9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discard(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3D89071B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7753FF23" w14:textId="4CE258D2" w:rsidR="000F4B46" w:rsidRPr="00C047FE" w:rsidRDefault="000F4B46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F7EFDB" w14:textId="22764B1B" w:rsidR="003E2FDA" w:rsidRPr="00C047FE" w:rsidRDefault="00030EB2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6833198" w14:textId="2F2C03FB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items(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items(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items(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7F0B51" w14:textId="46A17E5D" w:rsidR="003E2FDA" w:rsidRPr="00C047FE" w:rsidRDefault="00030EB2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05F9757E" w14:textId="3C7988E2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{'id': '380512239', 'link': 'https://stickershop.line-scdn.net/stickershop/v1/sticker/380512239/android/sticker.png'}</w:t>
            </w:r>
          </w:p>
          <w:p w14:paraId="3E14101B" w14:textId="1D850A70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個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F4B436" w14:textId="13EE3758" w:rsidR="003E2FDA" w:rsidRPr="00C047FE" w:rsidRDefault="00C23D31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11F1F3BC" w14:textId="34CDD77A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8" w:name="_Toc95473938"/>
      <w:bookmarkStart w:id="9" w:name="_Toc133014674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8"/>
      <w:bookmarkEnd w:id="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BA50B05" w14:textId="57D0391D" w:rsidR="0006166F" w:rsidRPr="00C047FE" w:rsidRDefault="0006166F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</w:tc>
      </w:tr>
      <w:tr w:rsidR="0006166F" w14:paraId="18418F0F" w14:textId="77777777" w:rsidTr="0006166F">
        <w:tc>
          <w:tcPr>
            <w:tcW w:w="8296" w:type="dxa"/>
          </w:tcPr>
          <w:p w14:paraId="154C25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5568A8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040C0E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5DA22CB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9B384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CC0C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117204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F3F20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6A2BE68C" w:rsidR="0006166F" w:rsidRPr="00C047FE" w:rsidRDefault="00D3380A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6166F" w14:paraId="4F11732B" w14:textId="77777777" w:rsidTr="0006166F">
        <w:tc>
          <w:tcPr>
            <w:tcW w:w="8296" w:type="dxa"/>
          </w:tcPr>
          <w:p w14:paraId="0A531C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6F7A4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</w:p>
          <w:p w14:paraId="1CB1A92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index.aspx</w:t>
            </w:r>
          </w:p>
          <w:p w14:paraId="66B387C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C96C4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憲法法庭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解釋</w:t>
            </w:r>
          </w:p>
          <w:p w14:paraId="30E09CE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udcurrent.aspx?fid=2195</w:t>
            </w:r>
          </w:p>
          <w:p w14:paraId="33EFBFC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9E07AC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釋字第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791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解釋</w:t>
            </w:r>
          </w:p>
          <w:p w14:paraId="3C99100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docdata.aspx?fid=100&amp;id=310972</w:t>
            </w:r>
          </w:p>
          <w:p w14:paraId="57098F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247D8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EAE26B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28FCD82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10972</w:t>
            </w:r>
          </w:p>
          <w:p w14:paraId="06FCE2E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docdata.aspx?fid=100&amp;id=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o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61A03D3" w14:textId="313880F8" w:rsidR="0006166F" w:rsidRPr="00C047FE" w:rsidRDefault="00D3380A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6166F" w14:paraId="1297E223" w14:textId="77777777" w:rsidTr="0006166F">
        <w:tc>
          <w:tcPr>
            <w:tcW w:w="8296" w:type="dxa"/>
          </w:tcPr>
          <w:p w14:paraId="29C3ACA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C2406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12CA34E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2881A78D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11059941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1ED5071A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D7E4047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74E575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quote()</w:t>
            </w:r>
          </w:p>
          <w:p w14:paraId="62938CE6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133C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7BA25F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10EAE3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D3380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unquote()</w:t>
            </w:r>
          </w:p>
          <w:p w14:paraId="180FA7D0" w14:textId="77777777" w:rsidR="00D3380A" w:rsidRPr="00D3380A" w:rsidRDefault="00D3380A" w:rsidP="00D3380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380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D3380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D338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5FB88A73" w:rsidR="0006166F" w:rsidRPr="00C047FE" w:rsidRDefault="00D3380A" w:rsidP="00C047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38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38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D338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C2E7CD3" w14:textId="1A44A3FD" w:rsidR="000C529C" w:rsidRDefault="000C529C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529C" w14:paraId="18BC781F" w14:textId="77777777" w:rsidTr="003D395E">
        <w:tc>
          <w:tcPr>
            <w:tcW w:w="8296" w:type="dxa"/>
          </w:tcPr>
          <w:p w14:paraId="6DB375D6" w14:textId="0997C788" w:rsidR="000C529C" w:rsidRPr="0006166F" w:rsidRDefault="00950631" w:rsidP="003D395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字串格式化</w:t>
            </w:r>
          </w:p>
        </w:tc>
      </w:tr>
      <w:tr w:rsidR="000C529C" w14:paraId="08DA0A15" w14:textId="77777777" w:rsidTr="003D395E">
        <w:tc>
          <w:tcPr>
            <w:tcW w:w="8296" w:type="dxa"/>
          </w:tcPr>
          <w:p w14:paraId="6369ADDE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百分比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%)</w:t>
            </w:r>
          </w:p>
          <w:p w14:paraId="684007A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整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整數</w:t>
            </w:r>
          </w:p>
          <w:p w14:paraId="7B732C2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保留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C717F68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浮點數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1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1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小數</w:t>
            </w:r>
          </w:p>
          <w:p w14:paraId="06125881" w14:textId="3B454728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y name is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</w:p>
        </w:tc>
      </w:tr>
      <w:tr w:rsidR="000C529C" w14:paraId="2EE9D1F8" w14:textId="77777777" w:rsidTr="003D395E">
        <w:tc>
          <w:tcPr>
            <w:tcW w:w="8296" w:type="dxa"/>
          </w:tcPr>
          <w:p w14:paraId="79FC8A9F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tr.format() =&gt; 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'{}'.format()</w:t>
            </w:r>
          </w:p>
          <w:p w14:paraId="685EF06B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1D3A200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9EC4AC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C18A77" w14:textId="478B04D5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C529C" w14:paraId="4C7EF4B2" w14:textId="77777777" w:rsidTr="003D395E">
        <w:tc>
          <w:tcPr>
            <w:tcW w:w="8296" w:type="dxa"/>
          </w:tcPr>
          <w:p w14:paraId="6849E74D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作</w:t>
            </w:r>
            <w:r w:rsidRPr="00873E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763B6B95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609B2192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3A63D45A" w14:textId="77777777" w:rsidR="00873E94" w:rsidRPr="00873E94" w:rsidRDefault="00873E94" w:rsidP="00873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73E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73E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28EFA8" w14:textId="286F0E79" w:rsidR="000C529C" w:rsidRPr="00091451" w:rsidRDefault="00873E94" w:rsidP="003D3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73E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73E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873E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10" w:name="_Toc95473942"/>
      <w:bookmarkStart w:id="11" w:name="_Toc133014675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0"/>
      <w:r w:rsidR="00B16954">
        <w:rPr>
          <w:rFonts w:hint="eastAsia"/>
        </w:rPr>
        <w:t>說明</w:t>
      </w:r>
      <w:bookmarkEnd w:id="11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46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表達式是</w:t>
      </w:r>
      <w:r w:rsidRPr="00271344">
        <w:rPr>
          <w:rFonts w:ascii="微軟正黑體" w:hAnsi="微軟正黑體" w:cs="Times New Roman"/>
          <w:shd w:val="pct15" w:color="auto" w:fill="FFFFFF"/>
        </w:rPr>
        <w:t>需要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表達式在文字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John (?: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=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(?&lt;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(?&lt;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46D71FA4" w:rsidR="00373A7D" w:rsidRDefault="00373A7D" w:rsidP="00CB03A8">
      <w:pPr>
        <w:pStyle w:val="1"/>
      </w:pPr>
      <w:bookmarkStart w:id="12" w:name="_Toc95473946"/>
      <w:bookmarkStart w:id="13" w:name="_Toc133014676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2"/>
      <w:r w:rsidR="00784868">
        <w:rPr>
          <w:rFonts w:hint="eastAsia"/>
        </w:rPr>
        <w:t>實作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52C3" w14:paraId="645F9B2B" w14:textId="77777777" w:rsidTr="009652C3">
        <w:tc>
          <w:tcPr>
            <w:tcW w:w="8296" w:type="dxa"/>
          </w:tcPr>
          <w:p w14:paraId="6C53C2A8" w14:textId="2A5B8F87" w:rsidR="009652C3" w:rsidRDefault="009652C3" w:rsidP="009652C3">
            <w:r>
              <w:rPr>
                <w:rFonts w:hint="eastAsia"/>
              </w:rPr>
              <w:t>參考資料</w:t>
            </w:r>
          </w:p>
        </w:tc>
      </w:tr>
      <w:tr w:rsidR="009652C3" w14:paraId="5AE74E54" w14:textId="77777777" w:rsidTr="009652C3">
        <w:tc>
          <w:tcPr>
            <w:tcW w:w="8296" w:type="dxa"/>
          </w:tcPr>
          <w:p w14:paraId="51B3D97E" w14:textId="77777777" w:rsidR="00E70E57" w:rsidRDefault="00E70E57" w:rsidP="00E70E57">
            <w:pPr>
              <w:spacing w:line="280" w:lineRule="exact"/>
            </w:pPr>
            <w:r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7BABA178" w14:textId="157A486A" w:rsidR="00E70E57" w:rsidRDefault="00FA0795" w:rsidP="00E70E57">
            <w:pPr>
              <w:spacing w:line="280" w:lineRule="exact"/>
            </w:pPr>
            <w:hyperlink r:id="rId49" w:history="1">
              <w:r w:rsidR="00E70E57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0F38BDC3" w14:textId="77777777" w:rsidR="00E70E57" w:rsidRDefault="00E70E57" w:rsidP="00E70E57">
            <w:pPr>
              <w:spacing w:line="280" w:lineRule="exact"/>
            </w:pPr>
          </w:p>
          <w:p w14:paraId="025E6B9D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全型英數中文字、常用符號</w:t>
            </w:r>
            <w:r>
              <w:rPr>
                <w:rFonts w:hint="eastAsia"/>
              </w:rPr>
              <w:t>unicode</w:t>
            </w:r>
            <w:r>
              <w:rPr>
                <w:rFonts w:hint="eastAsia"/>
              </w:rPr>
              <w:t>對照表</w:t>
            </w:r>
          </w:p>
          <w:p w14:paraId="7C2391EB" w14:textId="643DEDF4" w:rsidR="00E70E57" w:rsidRDefault="00FA0795" w:rsidP="00E70E57">
            <w:pPr>
              <w:spacing w:line="280" w:lineRule="exact"/>
            </w:pPr>
            <w:hyperlink r:id="rId50" w:history="1">
              <w:r w:rsidR="00E70E57"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36DE9EAE" w14:textId="77777777" w:rsidR="00E70E57" w:rsidRDefault="00E70E57" w:rsidP="00E70E57">
            <w:pPr>
              <w:spacing w:line="280" w:lineRule="exact"/>
            </w:pPr>
          </w:p>
          <w:p w14:paraId="3CFE142A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A5854DD" w14:textId="5426815F" w:rsidR="00E70E57" w:rsidRDefault="00FA0795" w:rsidP="00E70E57">
            <w:pPr>
              <w:spacing w:line="280" w:lineRule="exact"/>
            </w:pPr>
            <w:hyperlink r:id="rId51" w:history="1">
              <w:r w:rsidR="00E70E57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1037BA79" w14:textId="77777777" w:rsidR="00E70E57" w:rsidRPr="00E70E57" w:rsidRDefault="00E70E57" w:rsidP="00E70E57">
            <w:pPr>
              <w:spacing w:line="280" w:lineRule="exact"/>
            </w:pPr>
          </w:p>
          <w:p w14:paraId="29BC98AC" w14:textId="77777777" w:rsidR="00E70E57" w:rsidRDefault="00E70E57" w:rsidP="00E70E57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42D0AF71" w14:textId="0D0C279C" w:rsidR="00E70E57" w:rsidRPr="00E70E57" w:rsidRDefault="00FA0795" w:rsidP="00E70E57">
            <w:pPr>
              <w:spacing w:line="280" w:lineRule="exact"/>
            </w:pPr>
            <w:hyperlink r:id="rId52" w:history="1">
              <w:r w:rsidR="00E70E57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141A0085" w14:textId="0F01C48A" w:rsidR="00357CF3" w:rsidRPr="0002532C" w:rsidRDefault="00357CF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51DDAA96" w:rsidR="00357CF3" w:rsidRPr="0002532C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3FE62F22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iter</w:t>
            </w:r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4C9761" w14:textId="7CAB01BE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476EC06C" w:rsidR="00357CF3" w:rsidRPr="0002532C" w:rsidRDefault="002C30C9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plit</w:t>
            </w:r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來作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ED8C65F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regex, replace_string, test_string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5D3F343A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lastRenderedPageBreak/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(?&lt;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55737969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5CC38FE0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4A05A6B5" w:rsidR="00AD29E8" w:rsidRPr="0002532C" w:rsidRDefault="0082132D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4" w:name="_Toc95473950"/>
      <w:bookmarkStart w:id="15" w:name="_Toc133014677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4"/>
      <w:bookmarkEnd w:id="15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6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6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側欄連結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不斷地實作、練習，同時...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!--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覽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覽列，定義導覽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側欄資料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註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個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個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個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個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個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個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個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個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個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1 個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2 個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尾端第 3 個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3EDDBD8C" w14:textId="77777777" w:rsidR="0002532C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1CB3EA13" w:rsidR="002B6425" w:rsidRDefault="00FA0795" w:rsidP="002B6425">
      <w:pPr>
        <w:rPr>
          <w:rFonts w:ascii="微軟正黑體" w:hAnsi="微軟正黑體" w:cs="Times New Roman"/>
        </w:rPr>
      </w:pPr>
      <w:hyperlink r:id="rId56" w:history="1">
        <w:r w:rsidR="0002532C" w:rsidRPr="003378EF">
          <w:rPr>
            <w:rStyle w:val="a3"/>
            <w:rFonts w:ascii="微軟正黑體" w:hAnsi="微軟正黑體" w:cs="Times New Roman"/>
          </w:rPr>
          <w:t>https://www.w3schools.com/tags/</w:t>
        </w:r>
      </w:hyperlink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7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個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在本組資源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個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（比如：XML、JSON等）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當做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8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8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個欄位間的值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…</w:t>
            </w:r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9" w:name="_Toc95473954"/>
      <w:bookmarkStart w:id="20" w:name="_Toc133014678"/>
      <w:r w:rsidRPr="007E1682">
        <w:lastRenderedPageBreak/>
        <w:t>Module 8. CSS Selector</w:t>
      </w:r>
      <w:bookmarkEnd w:id="19"/>
      <w:bookmarkEnd w:id="20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1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1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{ </w:t>
            </w:r>
            <w:r>
              <w:rPr>
                <w:rFonts w:ascii="微軟正黑體" w:hAnsi="微軟正黑體"/>
              </w:rPr>
              <w:t xml:space="preserve">color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{ color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.Red</w:t>
            </w:r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.Red</w:t>
            </w:r>
            <w:r w:rsidRPr="00CF0792">
              <w:rPr>
                <w:rFonts w:ascii="微軟正黑體" w:hAnsi="微軟正黑體"/>
              </w:rPr>
              <w:t xml:space="preserve"> { color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r w:rsidRPr="00CF0792">
              <w:rPr>
                <w:rFonts w:ascii="微軟正黑體" w:hAnsi="微軟正黑體"/>
              </w:rPr>
              <w:t>{ color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#Red</w:t>
            </w:r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註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{ color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{ color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{ color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css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{ color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作為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所有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FA079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1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FA079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2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FA079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3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FA079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4" w:tooltip="CSS element,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FA079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5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FA079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6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FA079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7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FA079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8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FA079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9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FA079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70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個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FA0795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71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FA0795" w:rsidP="00E67F60">
      <w:pPr>
        <w:rPr>
          <w:rFonts w:cs="Courier New"/>
          <w:szCs w:val="24"/>
        </w:rPr>
      </w:pPr>
      <w:hyperlink r:id="rId72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2" w:name="_Toc95473957"/>
      <w:bookmarkStart w:id="23" w:name="_Toc133014679"/>
      <w:r w:rsidRPr="007E1682">
        <w:lastRenderedPageBreak/>
        <w:t>Module 9. Chrome Developer Tool</w:t>
      </w:r>
      <w:bookmarkEnd w:id="22"/>
      <w:bookmarkEnd w:id="23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4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4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73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滑鼠移過網頁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快取後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5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5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6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6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87" w:tgtFrame="_blank" w:history="1">
        <w:r w:rsidRPr="00402987">
          <w:rPr>
            <w:rStyle w:val="a3"/>
            <w:rFonts w:cs="Courier New"/>
            <w:szCs w:val="24"/>
          </w:rPr>
          <w:t>維基百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Cookie: _ga=GA1.3.1322956465.1572335045;locale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88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7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r>
        <w:rPr>
          <w:rFonts w:ascii="微軟正黑體" w:hAnsi="微軟正黑體" w:hint="eastAsia"/>
          <w:szCs w:val="24"/>
        </w:rPr>
        <w:t>區塊按右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8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9" w:name="_Toc95473961"/>
      <w:bookmarkStart w:id="30" w:name="_Toc133014680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9"/>
      <w:bookmarkEnd w:id="30"/>
    </w:p>
    <w:p w14:paraId="501F754E" w14:textId="77777777" w:rsidR="00714025" w:rsidRDefault="00FA0795" w:rsidP="00714025">
      <w:hyperlink r:id="rId98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_code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response.encoding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2E6FDC80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146AF0D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65A5655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2E2F53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A3FC5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7ACD406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20B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BC4F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2F4D8F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ABF320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3EF1087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55A1104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B9799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C20B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7E03BDEB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7099CB71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_id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1E9D9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91A212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03670E" w14:textId="77777777" w:rsidR="00EC20BC" w:rsidRPr="00EC20BC" w:rsidRDefault="00EC20BC" w:rsidP="00EC20B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EC20B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EC20B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46635CEA" w:rsidR="00BD4489" w:rsidRPr="00293C47" w:rsidRDefault="00EC20BC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20B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0B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C20B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EC20B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33014681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函式</w:t>
      </w:r>
      <w:r w:rsidR="00CD2359">
        <w:rPr>
          <w:rFonts w:ascii="微軟正黑體" w:hAnsi="微軟正黑體" w:hint="eastAsia"/>
        </w:rPr>
        <w:t>來走訪</w:t>
      </w:r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來作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（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（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select_one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一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16634B" w:rsidR="00373A7D" w:rsidRDefault="00373A7D" w:rsidP="000B02E4">
      <w:pPr>
        <w:pStyle w:val="1"/>
      </w:pPr>
      <w:bookmarkStart w:id="34" w:name="_Toc95473969"/>
      <w:bookmarkStart w:id="35" w:name="_Toc133014682"/>
      <w:r w:rsidRPr="007E1682">
        <w:lastRenderedPageBreak/>
        <w:t xml:space="preserve">Module 12. </w:t>
      </w:r>
      <w:bookmarkEnd w:id="34"/>
      <w:r w:rsidR="00951402">
        <w:t xml:space="preserve">cookie </w:t>
      </w:r>
      <w:r w:rsidR="00951402">
        <w:rPr>
          <w:rFonts w:hint="eastAsia"/>
        </w:rPr>
        <w:t>用於</w:t>
      </w:r>
      <w:r w:rsidR="00951402">
        <w:t xml:space="preserve"> requests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7BA8D5BD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>PTT</w:t>
            </w:r>
            <w:r w:rsidR="00566C05">
              <w:rPr>
                <w:rFonts w:ascii="微軟正黑體" w:hAnsi="微軟正黑體"/>
              </w:rPr>
              <w:t xml:space="preserve"> Gossiiping (</w:t>
            </w:r>
            <w:r w:rsidR="00566C05">
              <w:rPr>
                <w:rFonts w:ascii="微軟正黑體" w:hAnsi="微軟正黑體" w:hint="eastAsia"/>
              </w:rPr>
              <w:t>八卦版</w:t>
            </w:r>
            <w:r w:rsidR="00566C05">
              <w:rPr>
                <w:rFonts w:ascii="微軟正黑體" w:hAnsi="微軟正黑體"/>
              </w:rPr>
              <w:t xml:space="preserve">) </w:t>
            </w:r>
            <w:r w:rsidR="001C1030">
              <w:rPr>
                <w:rFonts w:ascii="微軟正黑體" w:hAnsi="微軟正黑體" w:hint="eastAsia"/>
              </w:rPr>
              <w:t>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0EF4907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Gossiiping (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07BFC99" w14:textId="49FD7A11" w:rsidR="00F32DA4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7407005E" w:rsidR="00373A7D" w:rsidRDefault="00373A7D" w:rsidP="0089712D">
      <w:pPr>
        <w:pStyle w:val="1"/>
      </w:pPr>
      <w:bookmarkStart w:id="36" w:name="_Toc95473973"/>
      <w:bookmarkStart w:id="37" w:name="_Toc133014683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5776CC">
        <w:t>PTT_NBA_</w:t>
      </w:r>
      <w:r w:rsidR="005776CC">
        <w:rPr>
          <w:rFonts w:hint="eastAsia"/>
        </w:rPr>
        <w:t>看板主頁與內頁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3362E257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</w:t>
            </w:r>
            <w:r w:rsidR="005776CC">
              <w:rPr>
                <w:rFonts w:ascii="微軟正黑體" w:hAnsi="微軟正黑體" w:hint="eastAsia"/>
              </w:rPr>
              <w:t xml:space="preserve">得 </w:t>
            </w:r>
            <w:r w:rsidR="005776CC">
              <w:rPr>
                <w:rFonts w:ascii="微軟正黑體" w:hAnsi="微軟正黑體"/>
              </w:rPr>
              <w:t xml:space="preserve">PTT NBA </w:t>
            </w:r>
            <w:r>
              <w:rPr>
                <w:rFonts w:ascii="微軟正黑體" w:hAnsi="微軟正黑體" w:hint="eastAsia"/>
              </w:rPr>
              <w:t>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6503B15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</w:tc>
      </w:tr>
      <w:tr w:rsidR="004F4E87" w14:paraId="4BA0D135" w14:textId="77777777" w:rsidTr="004F4E87">
        <w:tc>
          <w:tcPr>
            <w:tcW w:w="8296" w:type="dxa"/>
          </w:tcPr>
          <w:p w14:paraId="2959FAF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5776CC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5EAC062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875232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div.title a[href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0D20A8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64EA867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.get('href') </w:t>
            </w:r>
          </w:p>
          <w:p w14:paraId="1435E1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211C8F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2F56FB0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6E912F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,</w:t>
            </w:r>
          </w:p>
          <w:p w14:paraId="268A26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4FAB3006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7829CE8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6E4BB6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FF543D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38739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B70B3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36595B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article-metaline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0ED53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metaline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415B0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F225BA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</w:p>
          <w:p w14:paraId="5422CE0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64639B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5776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20AED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3DF6E8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D9F17E4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64552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486E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B58007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A15D58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push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AE6E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push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8D783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ED93A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9F3A3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nerHTML)</w:t>
            </w:r>
          </w:p>
          <w:p w14:paraId="2D888B46" w14:textId="324E604A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main-content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53C09D" w14:textId="69879EAF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select_one('div#main-content')) 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outerHTML</w:t>
            </w:r>
          </w:p>
          <w:p w14:paraId="2A112C1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FD62F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06EEC85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obj['title'])</w:t>
            </w:r>
          </w:p>
          <w:p w14:paraId="1188DE7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obj['link'])</w:t>
            </w:r>
          </w:p>
          <w:p w14:paraId="4ACB56CB" w14:textId="5287F04D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D823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"=" * 50)</w:t>
            </w:r>
          </w:p>
          <w:p w14:paraId="680A257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84D299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34259E1" w14:textId="21F5F569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737971FC" w14:textId="77777777" w:rsidR="00D9725D" w:rsidRDefault="00D9725D" w:rsidP="00D9725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688CF" w14:textId="23EC2E9C" w:rsidR="004F4E87" w:rsidRPr="00E31C41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  <w:r w:rsidR="005776CC"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print(list_posts)</w:t>
            </w:r>
          </w:p>
        </w:tc>
      </w:tr>
      <w:tr w:rsidR="00D9725D" w14:paraId="3025A57C" w14:textId="77777777" w:rsidTr="004F4E87">
        <w:tc>
          <w:tcPr>
            <w:tcW w:w="8296" w:type="dxa"/>
          </w:tcPr>
          <w:p w14:paraId="571C6397" w14:textId="777DBAC9" w:rsidR="00D9725D" w:rsidRPr="00D9725D" w:rsidRDefault="00D9725D" w:rsidP="00B70F2F">
            <w:pPr>
              <w:spacing w:line="320" w:lineRule="exact"/>
            </w:pPr>
            <w:r w:rsidRPr="00D9725D">
              <w:t>思考</w:t>
            </w:r>
          </w:p>
          <w:p w14:paraId="77258BD7" w14:textId="77777777" w:rsidR="00D9725D" w:rsidRPr="00D9725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如何取得</w:t>
            </w:r>
            <w:r w:rsidRPr="00D9725D">
              <w:rPr>
                <w:rStyle w:val="af0"/>
                <w:rFonts w:ascii="標楷體" w:eastAsia="標楷體" w:hAnsi="標楷體" w:cs="Helvetica"/>
                <w:color w:val="000000"/>
                <w:szCs w:val="24"/>
              </w:rPr>
              <w:t>多個分頁</w:t>
            </w: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的內容?</w:t>
            </w:r>
          </w:p>
          <w:p w14:paraId="7672BE33" w14:textId="77777777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14:paraId="285FCA3A" w14:textId="77777777" w:rsidTr="004F4E87">
        <w:tc>
          <w:tcPr>
            <w:tcW w:w="8296" w:type="dxa"/>
          </w:tcPr>
          <w:p w14:paraId="76ABB9D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3505B64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72F037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A5744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636AA58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0D5D0EC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0D9162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118F3E5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5</w:t>
            </w:r>
          </w:p>
          <w:p w14:paraId="3F563125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A8271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15F1791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BBF8DB2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ABC8C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0F42F99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D972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176D507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B5042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566D2FF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35D63B3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A9E1E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E4C349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C8B087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CD13F5B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2787CD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div.title a[href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595A6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75ED302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75C3A4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,</w:t>
            </w:r>
          </w:p>
          <w:p w14:paraId="1833A88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0D61A5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00BE4645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1E9A686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24A539FA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ADEE0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8910ED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F4432D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C1D7BC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article-metaline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E1E9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metaline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46851C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116581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3D926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5D6B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D9725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AB73A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href][rel="noreferrer noopener nofollow"]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810F4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3424C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73EE83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791FA1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6354BA1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A34D8E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.push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E33A59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push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C42224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028DAC0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5CC7FF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nerHTML)</w:t>
            </w:r>
          </w:p>
          <w:p w14:paraId="54717015" w14:textId="0D9E823A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="002E2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main-content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EE5A594" w14:textId="5C999B3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2E2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select_one('div#main-content')) 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outerHTML</w:t>
            </w:r>
          </w:p>
          <w:p w14:paraId="6B0DF15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F05087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6E4E0E40" w14:textId="0908F74D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D972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9D48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4385AAD4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77156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4C3E6C8" w14:textId="77777777" w:rsidR="00D9725D" w:rsidRPr="00D9725D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69C8E43A" w:rsidR="00D9725D" w:rsidRPr="00D9725D" w:rsidRDefault="00D9725D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972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r w:rsidRPr="00D972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22D815DC" w:rsidR="00373A7D" w:rsidRPr="007E1682" w:rsidRDefault="00373A7D" w:rsidP="00EB55C5">
      <w:pPr>
        <w:pStyle w:val="1"/>
      </w:pPr>
      <w:bookmarkStart w:id="38" w:name="_Toc95473977"/>
      <w:bookmarkStart w:id="39" w:name="_Toc133014684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CF1A5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E1EA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ECBF88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0209AAD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47EA8C4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149222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6E30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0AFE0E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6654C11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5C802C6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353DB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18D99C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052452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3064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841B2C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E1330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66B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5A51ED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9C9C8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2DEE5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E414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29BAEBF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FABB1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E85E2F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722271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_source</w:t>
            </w:r>
          </w:p>
          <w:p w14:paraId="2DA033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43A9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D79E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0FDFB5E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31E6A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C28F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222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224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513D3D0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.header_persona-list'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5C04D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32CC9B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5E00CA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F5170C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588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75315C4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F02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09D85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2A5D5570" w:rsidR="007D31F3" w:rsidRPr="00A24EAF" w:rsidRDefault="007A01DB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0FF6989A" w:rsidR="00373A7D" w:rsidRPr="007E1682" w:rsidRDefault="00373A7D" w:rsidP="00FB6B14">
      <w:pPr>
        <w:pStyle w:val="1"/>
      </w:pPr>
      <w:bookmarkStart w:id="42" w:name="_Toc133014685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41"/>
      <w:bookmarkEnd w:id="4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查找頁面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r>
        <w:rPr>
          <w:rFonts w:ascii="微軟正黑體" w:hAnsi="微軟正黑體" w:hint="eastAsia"/>
        </w:rPr>
        <w:t>註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r>
        <w:rPr>
          <w:rFonts w:ascii="微軟正黑體" w:hAnsi="微軟正黑體"/>
        </w:rPr>
        <w:t>webdriver</w:t>
      </w:r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r w:rsidRPr="00943954">
        <w:rPr>
          <w:rFonts w:ascii="微軟正黑體" w:hAnsi="微軟正黑體"/>
          <w:shd w:val="pct15" w:color="auto" w:fill="FFFFFF"/>
        </w:rPr>
        <w:t>by_xxx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03B68E84" w:rsidR="0044367B" w:rsidRDefault="00DE257D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common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</w:t>
            </w:r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xptected_conditions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WebDriverWait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webdriver.ChromeOptions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># my_options.add_argument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禁用彈出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zh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webdriver.Chrome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_to.alert.accept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SN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dy &gt; table &gt; tbody &gt; tr:nth-child(1) &gt; td &gt; main &gt; article &gt; div &gt; table &gt; tbody &gt; tr:nth-child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WebDriverWait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EC.presence_of_element_located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想要爬取的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text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nerText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keyword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WebDriverWait(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EC.presence_of_element_located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427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36E88222" w:rsidR="00373A7D" w:rsidRPr="007E1682" w:rsidRDefault="00373A7D" w:rsidP="006C2F11">
      <w:pPr>
        <w:pStyle w:val="1"/>
      </w:pPr>
      <w:bookmarkStart w:id="44" w:name="_Toc95473985"/>
      <w:bookmarkStart w:id="45" w:name="_Toc133014686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implicitly_wait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網頁加載完成</w:t>
      </w:r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WebDriverWait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當前頁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title_contains</w:t>
      </w:r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當前頁面的title是否包含預期字符串</w:t>
      </w:r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樹</w:t>
      </w:r>
      <w:r w:rsidR="00DA5BE5">
        <w:rPr>
          <w:rFonts w:ascii="微軟正黑體" w:hAnsi="微軟正黑體" w:hint="eastAsia"/>
          <w:sz w:val="22"/>
        </w:rPr>
        <w:t>裡</w:t>
      </w:r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r w:rsidRPr="00C3176E">
        <w:rPr>
          <w:rFonts w:ascii="微軟正黑體" w:hAnsi="微軟正黑體" w:hint="eastAsia"/>
          <w:b/>
          <w:sz w:val="22"/>
        </w:rPr>
        <w:t>presence_of_all_elements_located</w:t>
      </w:r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個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XPATH = "xpath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LINK_TEXT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PARTIAL_LINK_TEXT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[1] Webdriver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</w:t>
            </w:r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hrome.servic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_manager.chrome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ChromeDriverManager</w:t>
            </w:r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common.excep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TimeoutException, NoSuchElementException</w:t>
            </w:r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support.ui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WebDriverWait</w:t>
            </w:r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support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xpected_conditions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39D2C26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5794EC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79CFDBD7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1C61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E89F584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webdriver.Chrome(</w:t>
            </w:r>
          </w:p>
          <w:p w14:paraId="7D9C9E8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ChromeDriverManager().install())</w:t>
            </w:r>
          </w:p>
          <w:p w14:paraId="7C7A3EC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C7A991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C105F5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E0E393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2B6733D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6FA6B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5C16E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21E81E0C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582AF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0359A0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D923819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_url)</w:t>
            </w:r>
          </w:p>
          <w:p w14:paraId="1D7F035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B07FA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11530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1E9326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FFCBFB" w14:textId="77777777" w:rsidR="00115307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1530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A1B71D8" w:rsidR="00CA4C91" w:rsidRP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1530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1530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1FFFA451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F6BF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5AED2FC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ED1B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2D02CF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webdriver.Chrome(</w:t>
            </w:r>
          </w:p>
          <w:p w14:paraId="67594D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ChromeDriverManager().install())</w:t>
            </w:r>
          </w:p>
          <w:p w14:paraId="67FD398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5AAF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CCB04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93790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1F969DDE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_wait(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31A7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38A8E9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58CDE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2F25D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3CB546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1A723FE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#header-logo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A28C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B4C6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</w:p>
          <w:p w14:paraId="3E3F241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7599A2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NoSuchElementException:</w:t>
            </w:r>
          </w:p>
          <w:p w14:paraId="637B51F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4200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4CDE2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6E88CD5A" w:rsidR="00CA4C91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373AD3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BEBAD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3E138BC6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5FC74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12B99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webdriver.Chrome(</w:t>
            </w:r>
          </w:p>
          <w:p w14:paraId="7166D2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ChromeDriverManager().install())</w:t>
            </w:r>
          </w:p>
          <w:p w14:paraId="10AD74F2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6C14A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E8A3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C9A83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7547B26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931000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D9A50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69D770D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WebDriverWait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F64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1ED28A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EC.presence_of_element_located( </w:t>
            </w:r>
          </w:p>
          <w:p w14:paraId="523E77E5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8A807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96FC4E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4FE2948F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26A117C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7A2D8C3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LINK_TEXT, 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get_attribute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69602B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59B1608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TimeoutException:</w:t>
            </w:r>
          </w:p>
          <w:p w14:paraId="49A90487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F64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1F7DCA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729AAE9" w14:textId="77777777" w:rsidR="009F6444" w:rsidRPr="009F6444" w:rsidRDefault="009F6444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64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3FE8D9D2" w:rsidR="005F4964" w:rsidRPr="006D40A9" w:rsidRDefault="009F644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F64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F64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33014687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鍊</w:t>
      </w:r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from selenium.webdriver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鍊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_to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 = driver.find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_to.default_content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Api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FA0795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FA0795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FA0795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7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 In Selenium</w:t>
            </w:r>
          </w:p>
          <w:p w14:paraId="4F53249D" w14:textId="534433FB" w:rsidR="000076CF" w:rsidRPr="000076CF" w:rsidRDefault="00FA0795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108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 4.1.0 documentation - selenium.webdriver.common.action_chains</w:t>
            </w:r>
          </w:p>
          <w:p w14:paraId="32D8B3BA" w14:textId="0345A4DD" w:rsidR="000076CF" w:rsidRPr="000076CF" w:rsidRDefault="00FA0795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9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3DC3275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C8B6E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691E94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5EE1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一範例前，都要執行一次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2BBE0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824D1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5C64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0C438B3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</w:t>
            </w:r>
          </w:p>
          <w:p w14:paraId="1640DA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hrome.service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118D28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webdriver_manager.chrome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hromeDriverManager</w:t>
            </w:r>
          </w:p>
          <w:p w14:paraId="405196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06B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3D79D13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055B1C7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5FEF0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鍊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60B0C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action_chain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ctionChains</w:t>
            </w:r>
          </w:p>
          <w:p w14:paraId="326BDEE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3E8E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11A2E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keys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64788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1A95F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F7D6C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2AF79D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D93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38F2E8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webdriver.ChromeOptions()</w:t>
            </w:r>
          </w:p>
          <w:p w14:paraId="59D92908" w14:textId="7E2A39E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B07F2B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7AF75C6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7E9FBF7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攔截</w:t>
            </w:r>
          </w:p>
          <w:p w14:paraId="51821EE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07E8BE4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806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2881275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webdriver.Chrome(</w:t>
            </w:r>
          </w:p>
          <w:p w14:paraId="7DD0258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3D7B5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ChromeDriverManager().install())</w:t>
            </w:r>
          </w:p>
          <w:p w14:paraId="5E08AC29" w14:textId="4BE57700" w:rsidR="003F2FF9" w:rsidRPr="003F2FF9" w:rsidRDefault="008F14F3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DF293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D2C1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17D1A4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B18D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914CB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Crazy Game - Planet Clicker 2</w:t>
            </w:r>
          </w:p>
          <w:p w14:paraId="6DD077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crazygames.com/game/planet-clicker-2</w:t>
            </w:r>
          </w:p>
          <w:p w14:paraId="7193759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擴充功能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ordinates</w:t>
            </w:r>
          </w:p>
          <w:p w14:paraId="4112D1B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.google.com/webstore/detail/coordinates/bpflbjmbfccblbhlcmlgkajdpoiepmkd</w:t>
            </w:r>
          </w:p>
          <w:p w14:paraId="0A04F5D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57D2B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C2E6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6CD9AA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30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F372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2187F65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01651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8FA0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0A990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9D0E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CCC7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517BEFE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()</w:t>
            </w:r>
          </w:p>
          <w:p w14:paraId="1AAF5D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265D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528E1D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6D941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6B77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49B8F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_by_offset(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31496F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4AAC8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70C890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F14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9613A1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()</w:t>
            </w:r>
          </w:p>
          <w:p w14:paraId="01FD866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19EA4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B3E270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()</w:t>
            </w:r>
          </w:p>
          <w:p w14:paraId="7A6BF19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0E51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B022B5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50C4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F50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1DDA9BFF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59A36B3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970F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61340D3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CC1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9C7BA9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Mootools Drag and Drop example</w:t>
            </w:r>
          </w:p>
          <w:p w14:paraId="6E4D249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2080AAF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32C7D5C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D1F6E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7DF9FCD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6D8A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1FF7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3A035E9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517E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76BF2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18FBCA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s(By.CSS_SELECTOR, </w:t>
            </w:r>
            <w:r w:rsidRPr="008F14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45B7E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BD86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569AB5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FCD2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DF0D5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41096B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726324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2173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6E50BF1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_and_drop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ABECA3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06E2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26DD323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49B5F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8CD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個</w:t>
            </w:r>
          </w:p>
          <w:p w14:paraId="19E4D75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B26CF6B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0246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9B11F85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12E93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89A9C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個</w:t>
            </w:r>
          </w:p>
          <w:p w14:paraId="6F4376E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to_element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A34A767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06D21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DB694A0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70708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9AB46D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個</w:t>
            </w:r>
          </w:p>
          <w:p w14:paraId="6E08A651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_and_hold(</w:t>
            </w: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CE16C6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7C84A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89B8CCE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()</w:t>
            </w:r>
          </w:p>
          <w:p w14:paraId="0275B772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B469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09FCED9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F14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F2A08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C4E86" w14:textId="77777777" w:rsidR="008F14F3" w:rsidRPr="008F14F3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F14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61CF262A" w:rsidR="003F2FF9" w:rsidRPr="003F2FF9" w:rsidRDefault="008F14F3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4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8F14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5825CDA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4F41A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4978B0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BD44B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C01EAA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0094287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4EE22E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0FB4D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98E0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AFC17B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5833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28C63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D497DB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84C0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9F9F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6376CD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586F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35B2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</w:p>
          <w:p w14:paraId="59BBDF9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driver.switch_to.default_content()</w:t>
            </w:r>
          </w:p>
          <w:p w14:paraId="177EC07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AB3A3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67E4989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BF69A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5AC8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個文字欄位</w:t>
            </w:r>
          </w:p>
          <w:p w14:paraId="2CF85DA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CD83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03B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1A98555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E14D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14A3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07C964A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key_down(Keys.SHIFT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27C69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B74B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DB957B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67BD8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DEFC6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3D84ACE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key_down(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25EA762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2CA1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1D0E3F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C5AF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DF342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個文字欄位當中貼上文字</w:t>
            </w:r>
          </w:p>
          <w:p w14:paraId="4CDFEFD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key_down(Keys.CONTROL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CONTROL)</w:t>
            </w:r>
          </w:p>
          <w:p w14:paraId="45FFFB3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65CF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7438D7E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()</w:t>
            </w:r>
          </w:p>
          <w:p w14:paraId="43BF9BE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C9E7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CE75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1D4C0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A204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37D9D2F1" w:rsidR="003F2FF9" w:rsidRPr="003F2FF9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396768B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2840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5636551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6BD5E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CFB0598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1] jQuery UI - Slider</w:t>
            </w:r>
          </w:p>
          <w:p w14:paraId="3512750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202175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B6B94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EEB6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1AC91CB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F052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578E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120BA6D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D0C3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9A0F44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8487E8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_to.frame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A6D7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71E96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A1D59F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find_element(By.CSS_SELECTOR,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0B87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06F83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鍊</w:t>
            </w:r>
          </w:p>
          <w:p w14:paraId="6142D1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ActionChains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74B4F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E82B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9F9F9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D64AF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079F02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6BD40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_and_hold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move_by_offset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7B3367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3D461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6B7293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()</w:t>
            </w:r>
          </w:p>
          <w:p w14:paraId="1BB5E22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B2AA1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0343B1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CB385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E60A5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5049D8B7" w:rsidR="00AB4A30" w:rsidRPr="00AB4A30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33014688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10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繫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中間鍵</w:t>
            </w:r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截圖功能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screenshot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screenshot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OnScreen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AllOnScreen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locateCenterOnScreen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yautogui.center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Welcome to PyAutoGUI’s documentation!</w:t>
            </w:r>
          </w:p>
          <w:p w14:paraId="69AB7BA3" w14:textId="3F174B96" w:rsidR="003E6238" w:rsidRPr="003E6238" w:rsidRDefault="00FA079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 - Installation</w:t>
            </w:r>
          </w:p>
          <w:p w14:paraId="6E0FD0EF" w14:textId="17B056BE" w:rsidR="003E6238" w:rsidRPr="003E6238" w:rsidRDefault="00FA079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FA079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FA079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FA079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5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FA079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6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pyautogui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（五）：截圖及定位功能</w:t>
            </w:r>
          </w:p>
          <w:p w14:paraId="3B0A8871" w14:textId="7C4C080B" w:rsidR="003E6238" w:rsidRPr="003E6238" w:rsidRDefault="00FA0795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7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FA0795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8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FA0795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19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 install pyautogui opencv-python opencv-contrib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清除此格的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按下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Ctrl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檔</w:t>
            </w:r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清除此格的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秒</w:t>
            </w:r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062DC237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06E6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魔術鋼琴鏄</w:t>
            </w:r>
          </w:p>
          <w:p w14:paraId="6E17542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html5.gamedistribution.com/rvvASMiM/44fbc5e5c6e54ac9985d1c81f1fb8121/index.html</w:t>
            </w:r>
          </w:p>
          <w:p w14:paraId="10036E7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B1F4C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8EB9C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秒</w:t>
            </w:r>
          </w:p>
          <w:p w14:paraId="3D438DD3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63A49C6F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1244C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00E5B388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7251A16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56681E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8916972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D870E56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13DBD82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89BC38C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A9A8D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69BF9413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75A097C8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CEBCFA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6D8A77E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xel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427069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51D96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coord[0]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1]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ord[2]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48BCBCAA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B9E8FF1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Down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D04BD48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Up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96F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DE5DDB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2C36737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1D5B557E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3EB7234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8924E9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896F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迴圈</w:t>
            </w:r>
          </w:p>
          <w:p w14:paraId="4A59C753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409C55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6BA5945" w14:textId="77777777" w:rsidR="00896FB7" w:rsidRPr="00896FB7" w:rsidRDefault="00896FB7" w:rsidP="00896F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96FB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96F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96F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1D5A0910" w:rsidR="002B764A" w:rsidRPr="002B764A" w:rsidRDefault="00896FB7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96F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96F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20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1D2957" w14:textId="77777777" w:rsidR="00FA0795" w:rsidRDefault="00FA0795" w:rsidP="008D1A2C">
      <w:r>
        <w:separator/>
      </w:r>
    </w:p>
  </w:endnote>
  <w:endnote w:type="continuationSeparator" w:id="0">
    <w:p w14:paraId="7416FDF5" w14:textId="77777777" w:rsidR="00FA0795" w:rsidRDefault="00FA0795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AF317D" w14:textId="77777777" w:rsidR="00FA0795" w:rsidRDefault="00FA0795" w:rsidP="008D1A2C">
      <w:r>
        <w:separator/>
      </w:r>
    </w:p>
  </w:footnote>
  <w:footnote w:type="continuationSeparator" w:id="0">
    <w:p w14:paraId="0633C2B9" w14:textId="77777777" w:rsidR="00FA0795" w:rsidRDefault="00FA0795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0"/>
  </w:num>
  <w:num w:numId="2">
    <w:abstractNumId w:val="36"/>
  </w:num>
  <w:num w:numId="3">
    <w:abstractNumId w:val="19"/>
  </w:num>
  <w:num w:numId="4">
    <w:abstractNumId w:val="9"/>
  </w:num>
  <w:num w:numId="5">
    <w:abstractNumId w:val="27"/>
  </w:num>
  <w:num w:numId="6">
    <w:abstractNumId w:val="29"/>
  </w:num>
  <w:num w:numId="7">
    <w:abstractNumId w:val="28"/>
  </w:num>
  <w:num w:numId="8">
    <w:abstractNumId w:val="11"/>
  </w:num>
  <w:num w:numId="9">
    <w:abstractNumId w:val="1"/>
  </w:num>
  <w:num w:numId="10">
    <w:abstractNumId w:val="22"/>
  </w:num>
  <w:num w:numId="11">
    <w:abstractNumId w:val="33"/>
  </w:num>
  <w:num w:numId="12">
    <w:abstractNumId w:val="35"/>
  </w:num>
  <w:num w:numId="13">
    <w:abstractNumId w:val="5"/>
  </w:num>
  <w:num w:numId="14">
    <w:abstractNumId w:val="6"/>
  </w:num>
  <w:num w:numId="15">
    <w:abstractNumId w:val="16"/>
  </w:num>
  <w:num w:numId="16">
    <w:abstractNumId w:val="10"/>
  </w:num>
  <w:num w:numId="17">
    <w:abstractNumId w:val="17"/>
  </w:num>
  <w:num w:numId="18">
    <w:abstractNumId w:val="12"/>
  </w:num>
  <w:num w:numId="19">
    <w:abstractNumId w:val="2"/>
  </w:num>
  <w:num w:numId="20">
    <w:abstractNumId w:val="30"/>
  </w:num>
  <w:num w:numId="21">
    <w:abstractNumId w:val="4"/>
  </w:num>
  <w:num w:numId="22">
    <w:abstractNumId w:val="26"/>
  </w:num>
  <w:num w:numId="23">
    <w:abstractNumId w:val="34"/>
  </w:num>
  <w:num w:numId="24">
    <w:abstractNumId w:val="23"/>
  </w:num>
  <w:num w:numId="25">
    <w:abstractNumId w:val="21"/>
  </w:num>
  <w:num w:numId="26">
    <w:abstractNumId w:val="25"/>
  </w:num>
  <w:num w:numId="27">
    <w:abstractNumId w:val="13"/>
  </w:num>
  <w:num w:numId="28">
    <w:abstractNumId w:val="14"/>
  </w:num>
  <w:num w:numId="29">
    <w:abstractNumId w:val="15"/>
  </w:num>
  <w:num w:numId="30">
    <w:abstractNumId w:val="32"/>
  </w:num>
  <w:num w:numId="31">
    <w:abstractNumId w:val="24"/>
  </w:num>
  <w:num w:numId="32">
    <w:abstractNumId w:val="7"/>
  </w:num>
  <w:num w:numId="33">
    <w:abstractNumId w:val="18"/>
  </w:num>
  <w:num w:numId="34">
    <w:abstractNumId w:val="31"/>
  </w:num>
  <w:num w:numId="35">
    <w:abstractNumId w:val="3"/>
  </w:num>
  <w:num w:numId="36">
    <w:abstractNumId w:val="8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2"/>
  <w:bordersDoNotSurroundHeader/>
  <w:bordersDoNotSurroundFooter/>
  <w:hideSpelling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4E97"/>
    <w:rsid w:val="000076CF"/>
    <w:rsid w:val="00007778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45E0"/>
    <w:rsid w:val="000D4E7D"/>
    <w:rsid w:val="000D52DA"/>
    <w:rsid w:val="000D62D0"/>
    <w:rsid w:val="000D6300"/>
    <w:rsid w:val="000E0169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2631"/>
    <w:rsid w:val="001F2EC9"/>
    <w:rsid w:val="001F5DEA"/>
    <w:rsid w:val="001F6FCB"/>
    <w:rsid w:val="00200B92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0F4C"/>
    <w:rsid w:val="002A1B3F"/>
    <w:rsid w:val="002A6802"/>
    <w:rsid w:val="002B0CC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2F6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4144"/>
    <w:rsid w:val="00307A1B"/>
    <w:rsid w:val="00307EA7"/>
    <w:rsid w:val="00311E68"/>
    <w:rsid w:val="00313C2C"/>
    <w:rsid w:val="00314838"/>
    <w:rsid w:val="0031608B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60C3"/>
    <w:rsid w:val="00467541"/>
    <w:rsid w:val="00467A1D"/>
    <w:rsid w:val="00467D89"/>
    <w:rsid w:val="00470620"/>
    <w:rsid w:val="004717D4"/>
    <w:rsid w:val="00471934"/>
    <w:rsid w:val="00472299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6587"/>
    <w:rsid w:val="005A0E94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643E"/>
    <w:rsid w:val="00797922"/>
    <w:rsid w:val="007A01DB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1D79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5E3"/>
    <w:rsid w:val="00904D66"/>
    <w:rsid w:val="00905376"/>
    <w:rsid w:val="009055CA"/>
    <w:rsid w:val="00906EB2"/>
    <w:rsid w:val="009113D7"/>
    <w:rsid w:val="009114D5"/>
    <w:rsid w:val="0091325E"/>
    <w:rsid w:val="009138C0"/>
    <w:rsid w:val="009157CE"/>
    <w:rsid w:val="00916432"/>
    <w:rsid w:val="00917DF9"/>
    <w:rsid w:val="00920954"/>
    <w:rsid w:val="009214DC"/>
    <w:rsid w:val="0092150A"/>
    <w:rsid w:val="009218CE"/>
    <w:rsid w:val="00923871"/>
    <w:rsid w:val="0092551C"/>
    <w:rsid w:val="0092772D"/>
    <w:rsid w:val="0093079A"/>
    <w:rsid w:val="009369A0"/>
    <w:rsid w:val="009376CA"/>
    <w:rsid w:val="00937C60"/>
    <w:rsid w:val="00940545"/>
    <w:rsid w:val="00943954"/>
    <w:rsid w:val="00945695"/>
    <w:rsid w:val="00946A1C"/>
    <w:rsid w:val="00950631"/>
    <w:rsid w:val="00950665"/>
    <w:rsid w:val="00951402"/>
    <w:rsid w:val="009611CF"/>
    <w:rsid w:val="009616BA"/>
    <w:rsid w:val="00961C0C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1C03"/>
    <w:rsid w:val="009D48CF"/>
    <w:rsid w:val="009D4A17"/>
    <w:rsid w:val="009D4B42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5883"/>
    <w:rsid w:val="009F6444"/>
    <w:rsid w:val="00A0061F"/>
    <w:rsid w:val="00A0298B"/>
    <w:rsid w:val="00A03236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44CC"/>
    <w:rsid w:val="00A646EC"/>
    <w:rsid w:val="00A65593"/>
    <w:rsid w:val="00A65CF1"/>
    <w:rsid w:val="00A660AD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3E72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475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3E84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60864"/>
    <w:rsid w:val="00B608FA"/>
    <w:rsid w:val="00B61D33"/>
    <w:rsid w:val="00B6216A"/>
    <w:rsid w:val="00B63B0A"/>
    <w:rsid w:val="00B63D23"/>
    <w:rsid w:val="00B67D0B"/>
    <w:rsid w:val="00B70F2F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6CA0"/>
    <w:rsid w:val="00B97613"/>
    <w:rsid w:val="00BA0CE6"/>
    <w:rsid w:val="00BA3A13"/>
    <w:rsid w:val="00BA40E7"/>
    <w:rsid w:val="00BA515B"/>
    <w:rsid w:val="00BA6CE4"/>
    <w:rsid w:val="00BB1F63"/>
    <w:rsid w:val="00BB220A"/>
    <w:rsid w:val="00BB4466"/>
    <w:rsid w:val="00BB711C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47FE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EA8"/>
    <w:rsid w:val="00C7067C"/>
    <w:rsid w:val="00C70EB3"/>
    <w:rsid w:val="00C72B83"/>
    <w:rsid w:val="00C7314F"/>
    <w:rsid w:val="00C75E49"/>
    <w:rsid w:val="00C77FA0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37A3"/>
    <w:rsid w:val="00CB45E9"/>
    <w:rsid w:val="00CB4927"/>
    <w:rsid w:val="00CB52D8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257D"/>
    <w:rsid w:val="00DE38D4"/>
    <w:rsid w:val="00DE3A07"/>
    <w:rsid w:val="00DE63F2"/>
    <w:rsid w:val="00DF023D"/>
    <w:rsid w:val="00DF15B3"/>
    <w:rsid w:val="00DF296F"/>
    <w:rsid w:val="00DF51FD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CCE"/>
    <w:rsid w:val="00ED6511"/>
    <w:rsid w:val="00EE13A6"/>
    <w:rsid w:val="00EE1513"/>
    <w:rsid w:val="00EE31D5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795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117" Type="http://schemas.openxmlformats.org/officeDocument/2006/relationships/hyperlink" Target="https://www.itread01.com/content/1556528332.html" TargetMode="External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47" Type="http://schemas.openxmlformats.org/officeDocument/2006/relationships/image" Target="media/image33.png"/><Relationship Id="rId63" Type="http://schemas.openxmlformats.org/officeDocument/2006/relationships/hyperlink" Target="https://www.w3school.com.cn/cssref/selector_element_class.asp" TargetMode="External"/><Relationship Id="rId68" Type="http://schemas.openxmlformats.org/officeDocument/2006/relationships/hyperlink" Target="https://www.w3school.com.cn/cssref/selector_attribute_value.asp" TargetMode="External"/><Relationship Id="rId84" Type="http://schemas.openxmlformats.org/officeDocument/2006/relationships/image" Target="media/image52.png"/><Relationship Id="rId89" Type="http://schemas.openxmlformats.org/officeDocument/2006/relationships/image" Target="media/image55.png"/><Relationship Id="rId112" Type="http://schemas.openxmlformats.org/officeDocument/2006/relationships/hyperlink" Target="https://pyautogui.readthedocs.io/en/latest/install.html" TargetMode="External"/><Relationship Id="rId16" Type="http://schemas.openxmlformats.org/officeDocument/2006/relationships/image" Target="media/image6.png"/><Relationship Id="rId107" Type="http://schemas.openxmlformats.org/officeDocument/2006/relationships/hyperlink" Target="https://python-selenium-zh.readthedocs.io/zh_CN/latest/7.2%20%E8%A1%8C%E4%B8%BA%E9%93%BE/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hyperlink" Target="https://chromedriver.chromium.org/" TargetMode="External"/><Relationship Id="rId53" Type="http://schemas.openxmlformats.org/officeDocument/2006/relationships/image" Target="media/image35.png"/><Relationship Id="rId58" Type="http://schemas.openxmlformats.org/officeDocument/2006/relationships/image" Target="media/image39.png"/><Relationship Id="rId74" Type="http://schemas.openxmlformats.org/officeDocument/2006/relationships/image" Target="media/image42.png"/><Relationship Id="rId79" Type="http://schemas.openxmlformats.org/officeDocument/2006/relationships/image" Target="media/image47.png"/><Relationship Id="rId102" Type="http://schemas.openxmlformats.org/officeDocument/2006/relationships/image" Target="media/image67.png"/><Relationship Id="rId5" Type="http://schemas.openxmlformats.org/officeDocument/2006/relationships/webSettings" Target="webSettings.xml"/><Relationship Id="rId90" Type="http://schemas.openxmlformats.org/officeDocument/2006/relationships/image" Target="media/image56.png"/><Relationship Id="rId95" Type="http://schemas.openxmlformats.org/officeDocument/2006/relationships/image" Target="media/image61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hyperlink" Target="https://www.youtube.com/channel/UCUqT6-mTPkQkCyGjlbm3IMA" TargetMode="External"/><Relationship Id="rId48" Type="http://schemas.openxmlformats.org/officeDocument/2006/relationships/image" Target="media/image34.png"/><Relationship Id="rId64" Type="http://schemas.openxmlformats.org/officeDocument/2006/relationships/hyperlink" Target="https://www.w3school.com.cn/cssref/selector_element_comma.asp" TargetMode="External"/><Relationship Id="rId69" Type="http://schemas.openxmlformats.org/officeDocument/2006/relationships/hyperlink" Target="https://www.w3school.com.cn/cssref/selector_attribute_value_contain.asp" TargetMode="External"/><Relationship Id="rId113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18" Type="http://schemas.openxmlformats.org/officeDocument/2006/relationships/hyperlink" Target="https://github.com/boppreh/keyboard" TargetMode="External"/><Relationship Id="rId80" Type="http://schemas.openxmlformats.org/officeDocument/2006/relationships/image" Target="media/image48.png"/><Relationship Id="rId85" Type="http://schemas.openxmlformats.org/officeDocument/2006/relationships/image" Target="media/image53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0.png"/><Relationship Id="rId103" Type="http://schemas.openxmlformats.org/officeDocument/2006/relationships/image" Target="media/image68.jpg"/><Relationship Id="rId108" Type="http://schemas.openxmlformats.org/officeDocument/2006/relationships/hyperlink" Target="https://medium.com/@kavidhanda/actionchains-in-selenium-cde43dee0111" TargetMode="External"/><Relationship Id="rId54" Type="http://schemas.openxmlformats.org/officeDocument/2006/relationships/image" Target="media/image36.png"/><Relationship Id="rId70" Type="http://schemas.openxmlformats.org/officeDocument/2006/relationships/hyperlink" Target="https://www.w3school.com.cn/cssref/selector_attr_begin.asp" TargetMode="External"/><Relationship Id="rId75" Type="http://schemas.openxmlformats.org/officeDocument/2006/relationships/image" Target="media/image43.png"/><Relationship Id="rId91" Type="http://schemas.openxmlformats.org/officeDocument/2006/relationships/image" Target="media/image57.png"/><Relationship Id="rId96" Type="http://schemas.openxmlformats.org/officeDocument/2006/relationships/image" Target="media/image6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hyperlink" Target="https://www.runoob.com/python3/python3-reg-expressions.html" TargetMode="External"/><Relationship Id="rId114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119" Type="http://schemas.openxmlformats.org/officeDocument/2006/relationships/hyperlink" Target="https://github.com/boppreh/mouse" TargetMode="External"/><Relationship Id="rId44" Type="http://schemas.openxmlformats.org/officeDocument/2006/relationships/image" Target="media/image32.png"/><Relationship Id="rId60" Type="http://schemas.openxmlformats.org/officeDocument/2006/relationships/image" Target="media/image41.png"/><Relationship Id="rId65" Type="http://schemas.openxmlformats.org/officeDocument/2006/relationships/hyperlink" Target="https://www.w3school.com.cn/cssref/selector_element_element.asp" TargetMode="External"/><Relationship Id="rId81" Type="http://schemas.openxmlformats.org/officeDocument/2006/relationships/image" Target="media/image49.png"/><Relationship Id="rId86" Type="http://schemas.openxmlformats.org/officeDocument/2006/relationships/image" Target="media/image54.png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hyperlink" Target="https://www.selenium.dev/selenium/docs/api/py/webdriver/selenium.webdriver.common.action_chains.html" TargetMode="External"/><Relationship Id="rId34" Type="http://schemas.openxmlformats.org/officeDocument/2006/relationships/image" Target="media/image24.png"/><Relationship Id="rId50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55" Type="http://schemas.openxmlformats.org/officeDocument/2006/relationships/image" Target="media/image37.png"/><Relationship Id="rId76" Type="http://schemas.openxmlformats.org/officeDocument/2006/relationships/image" Target="media/image44.png"/><Relationship Id="rId97" Type="http://schemas.openxmlformats.org/officeDocument/2006/relationships/image" Target="media/image63.png"/><Relationship Id="rId104" Type="http://schemas.openxmlformats.org/officeDocument/2006/relationships/image" Target="media/image69.png"/><Relationship Id="rId120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hyperlink" Target="https://www.w3school.com.cn/cssref/selector_attr_end.asp" TargetMode="External"/><Relationship Id="rId92" Type="http://schemas.openxmlformats.org/officeDocument/2006/relationships/image" Target="media/image58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hyperlink" Target="https://www.runoob.com/python/python-tutorial.html" TargetMode="External"/><Relationship Id="rId66" Type="http://schemas.openxmlformats.org/officeDocument/2006/relationships/hyperlink" Target="https://www.w3school.com.cn/cssref/selector_element_gt.asp" TargetMode="External"/><Relationship Id="rId87" Type="http://schemas.openxmlformats.org/officeDocument/2006/relationships/hyperlink" Target="https://zh.wikipedia.org/wiki/HTTP%E5%A4%B4%E5%AD%97%E6%AE%B5" TargetMode="External"/><Relationship Id="rId110" Type="http://schemas.openxmlformats.org/officeDocument/2006/relationships/hyperlink" Target="https://opencv.org/releases/" TargetMode="External"/><Relationship Id="rId115" Type="http://schemas.openxmlformats.org/officeDocument/2006/relationships/hyperlink" Target="https://yanwei-liu.medium.com/pyautogui-%E4%BD%BF%E7%94%A8python%E6%93%8D%E6%8E%A7%E9%9B%BB%E8%85%A6-662cc3b18b80" TargetMode="External"/><Relationship Id="rId61" Type="http://schemas.openxmlformats.org/officeDocument/2006/relationships/hyperlink" Target="https://www.w3school.com.cn/cssref/selector_all.asp" TargetMode="External"/><Relationship Id="rId82" Type="http://schemas.openxmlformats.org/officeDocument/2006/relationships/image" Target="media/image50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hyperlink" Target="https://www.w3schools.com/tags/" TargetMode="External"/><Relationship Id="rId77" Type="http://schemas.openxmlformats.org/officeDocument/2006/relationships/image" Target="media/image45.png"/><Relationship Id="rId100" Type="http://schemas.openxmlformats.org/officeDocument/2006/relationships/image" Target="media/image65.png"/><Relationship Id="rId105" Type="http://schemas.openxmlformats.org/officeDocument/2006/relationships/hyperlink" Target="https://www.796t.com/article.php?id=325399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hyperlink" Target="https://www.itread01.com/content/1513168876.html" TargetMode="External"/><Relationship Id="rId72" Type="http://schemas.openxmlformats.org/officeDocument/2006/relationships/hyperlink" Target="https://www.w3school.com.cn/cssref/css_selectors.asp" TargetMode="External"/><Relationship Id="rId93" Type="http://schemas.openxmlformats.org/officeDocument/2006/relationships/image" Target="media/image59.png"/><Relationship Id="rId98" Type="http://schemas.openxmlformats.org/officeDocument/2006/relationships/hyperlink" Target="https://httpbin.org/" TargetMode="External"/><Relationship Id="rId121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hyperlink" Target="https://regex101.com/" TargetMode="External"/><Relationship Id="rId67" Type="http://schemas.openxmlformats.org/officeDocument/2006/relationships/hyperlink" Target="https://www.w3school.com.cn/cssref/selector_attribute.asp" TargetMode="External"/><Relationship Id="rId116" Type="http://schemas.openxmlformats.org/officeDocument/2006/relationships/hyperlink" Target="https://www.796t.com/post/ZTVueDA=.html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hyperlink" Target="https://www.w3school.com.cn/cssref/selector_element.asp" TargetMode="External"/><Relationship Id="rId83" Type="http://schemas.openxmlformats.org/officeDocument/2006/relationships/image" Target="media/image51.png"/><Relationship Id="rId88" Type="http://schemas.openxmlformats.org/officeDocument/2006/relationships/hyperlink" Target="https://zh.wikipedia.org/wiki/%E7%94%A8%E6%88%B7%E4%BB%A3%E7%90%86" TargetMode="External"/><Relationship Id="rId111" Type="http://schemas.openxmlformats.org/officeDocument/2006/relationships/hyperlink" Target="https://pyautogui.readthedocs.io/en/latest/index.html" TargetMode="External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38.png"/><Relationship Id="rId106" Type="http://schemas.openxmlformats.org/officeDocument/2006/relationships/hyperlink" Target="https://www.796t.com/article.php?id=94198" TargetMode="External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52" Type="http://schemas.openxmlformats.org/officeDocument/2006/relationships/hyperlink" Target="https://toyo0103.blogspot.com/2017/01/regular-expression.html" TargetMode="External"/><Relationship Id="rId73" Type="http://schemas.openxmlformats.org/officeDocument/2006/relationships/hyperlink" Target="https://developers.google.com/web/tools/chrome-devtools?hl=zh-tw" TargetMode="External"/><Relationship Id="rId78" Type="http://schemas.openxmlformats.org/officeDocument/2006/relationships/image" Target="media/image46.png"/><Relationship Id="rId94" Type="http://schemas.openxmlformats.org/officeDocument/2006/relationships/image" Target="media/image60.png"/><Relationship Id="rId99" Type="http://schemas.openxmlformats.org/officeDocument/2006/relationships/image" Target="media/image64.png"/><Relationship Id="rId101" Type="http://schemas.openxmlformats.org/officeDocument/2006/relationships/image" Target="media/image66.png"/><Relationship Id="rId1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FDD34-F18C-45B4-A9F2-283A7F5E6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5</TotalTime>
  <Pages>126</Pages>
  <Words>10032</Words>
  <Characters>57183</Characters>
  <Application>Microsoft Office Word</Application>
  <DocSecurity>0</DocSecurity>
  <Lines>476</Lines>
  <Paragraphs>134</Paragraphs>
  <ScaleCrop>false</ScaleCrop>
  <Company/>
  <LinksUpToDate>false</LinksUpToDate>
  <CharactersWithSpaces>67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715</cp:revision>
  <cp:lastPrinted>2023-04-21T16:11:00Z</cp:lastPrinted>
  <dcterms:created xsi:type="dcterms:W3CDTF">2020-05-17T15:57:00Z</dcterms:created>
  <dcterms:modified xsi:type="dcterms:W3CDTF">2023-04-21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